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51698" w14:textId="258BF48E" w:rsidR="00720395" w:rsidRPr="0063734B" w:rsidRDefault="0063734B" w:rsidP="002A4096">
      <w:pPr>
        <w:pStyle w:val="Title"/>
        <w:rPr>
          <w:rStyle w:val="eop"/>
          <w:lang w:val="en-US"/>
        </w:rPr>
      </w:pPr>
      <w:r w:rsidRPr="00BE51CA">
        <w:rPr>
          <w:noProof/>
        </w:rPr>
        <w:drawing>
          <wp:anchor distT="0" distB="0" distL="114300" distR="114300" simplePos="0" relativeHeight="251659264" behindDoc="1" locked="0" layoutInCell="1" allowOverlap="1" wp14:anchorId="30D4BFE3" wp14:editId="18B48F66">
            <wp:simplePos x="0" y="0"/>
            <wp:positionH relativeFrom="column">
              <wp:posOffset>3000375</wp:posOffset>
            </wp:positionH>
            <wp:positionV relativeFrom="paragraph">
              <wp:posOffset>-93663</wp:posOffset>
            </wp:positionV>
            <wp:extent cx="3648075" cy="3642360"/>
            <wp:effectExtent l="0" t="0" r="9525" b="0"/>
            <wp:wrapNone/>
            <wp:docPr id="5" name="Picture 5" descr="A white line drawing of a pl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line drawing of a plant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4807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20395" w:rsidRPr="0063734B">
        <w:rPr>
          <w:rStyle w:val="normaltextrun"/>
          <w:lang w:val="en-US"/>
        </w:rPr>
        <w:t>Genebanks</w:t>
      </w:r>
      <w:proofErr w:type="spellEnd"/>
      <w:r w:rsidR="00720395" w:rsidRPr="0063734B">
        <w:rPr>
          <w:rStyle w:val="normaltextrun"/>
          <w:lang w:val="en-US"/>
        </w:rPr>
        <w:t xml:space="preserve"> and Seed Systems</w:t>
      </w:r>
      <w:r w:rsidR="000136D7" w:rsidRPr="0063734B">
        <w:rPr>
          <w:rStyle w:val="normaltextrun"/>
          <w:lang w:val="en-US"/>
        </w:rPr>
        <w:t xml:space="preserve"> Toolkit</w:t>
      </w:r>
      <w:r w:rsidR="00720395" w:rsidRPr="0063734B">
        <w:rPr>
          <w:rStyle w:val="eop"/>
          <w:lang w:val="en-US"/>
        </w:rPr>
        <w:t> </w:t>
      </w:r>
    </w:p>
    <w:p w14:paraId="4BAA57E0" w14:textId="6FAF6C20" w:rsidR="002E367D" w:rsidRPr="000136D7" w:rsidRDefault="002E367D" w:rsidP="002A4096">
      <w:pPr>
        <w:pStyle w:val="Subtitle"/>
        <w:rPr>
          <w:b w:val="0"/>
        </w:rPr>
      </w:pPr>
      <w:r w:rsidRPr="000136D7">
        <w:t>KII Checklist #</w:t>
      </w:r>
      <w:r w:rsidR="00687D4C" w:rsidRPr="000136D7">
        <w:t>4</w:t>
      </w:r>
      <w:r w:rsidRPr="000136D7">
        <w:t xml:space="preserve"> – </w:t>
      </w:r>
      <w:proofErr w:type="spellStart"/>
      <w:r w:rsidR="00687D4C" w:rsidRPr="000136D7">
        <w:t>Agro</w:t>
      </w:r>
      <w:proofErr w:type="spellEnd"/>
      <w:r w:rsidR="00687D4C" w:rsidRPr="000136D7">
        <w:t>-processors</w:t>
      </w:r>
      <w:r w:rsidR="007C12A7" w:rsidRPr="000136D7">
        <w:t xml:space="preserve"> or distributors</w:t>
      </w:r>
    </w:p>
    <w:p w14:paraId="2C9E4471" w14:textId="489ECCF3" w:rsidR="00F36990" w:rsidRPr="00A07027" w:rsidRDefault="00F36990" w:rsidP="00897B61">
      <w:p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b/>
          <w:lang w:val="en-US"/>
        </w:rPr>
        <w:t>Target group</w:t>
      </w:r>
      <w:r w:rsidRPr="00A07027">
        <w:rPr>
          <w:rFonts w:ascii="Sanskrit Text" w:hAnsi="Sanskrit Text" w:cs="Sanskrit Text"/>
          <w:lang w:val="en-US"/>
        </w:rPr>
        <w:t>: These are guide questions to be used with</w:t>
      </w:r>
      <w:r w:rsidR="00DE4C91" w:rsidRPr="00A07027">
        <w:rPr>
          <w:rFonts w:ascii="Sanskrit Text" w:hAnsi="Sanskrit Text" w:cs="Sanskrit Text"/>
          <w:lang w:val="en-US"/>
        </w:rPr>
        <w:t xml:space="preserve"> </w:t>
      </w:r>
      <w:proofErr w:type="spellStart"/>
      <w:r w:rsidR="00DE4C91" w:rsidRPr="00691030">
        <w:rPr>
          <w:rFonts w:ascii="Sanskrit Text" w:hAnsi="Sanskrit Text" w:cs="Sanskrit Text"/>
          <w:u w:val="single"/>
          <w:lang w:val="en-US"/>
        </w:rPr>
        <w:t>agro</w:t>
      </w:r>
      <w:proofErr w:type="spellEnd"/>
      <w:r w:rsidR="00D71A1A" w:rsidRPr="00691030">
        <w:rPr>
          <w:rFonts w:ascii="Sanskrit Text" w:hAnsi="Sanskrit Text" w:cs="Sanskrit Text"/>
          <w:u w:val="single"/>
          <w:lang w:val="en-US"/>
        </w:rPr>
        <w:t>-</w:t>
      </w:r>
      <w:r w:rsidR="00DE4C91" w:rsidRPr="00691030">
        <w:rPr>
          <w:rFonts w:ascii="Sanskrit Text" w:hAnsi="Sanskrit Text" w:cs="Sanskrit Text"/>
          <w:u w:val="single"/>
          <w:lang w:val="en-US"/>
        </w:rPr>
        <w:t>processors</w:t>
      </w:r>
      <w:r w:rsidR="00D71A1A" w:rsidRPr="00691030">
        <w:rPr>
          <w:rFonts w:ascii="Sanskrit Text" w:hAnsi="Sanskrit Text" w:cs="Sanskrit Text"/>
          <w:u w:val="single"/>
          <w:lang w:val="en-US"/>
        </w:rPr>
        <w:t xml:space="preserve"> or distr</w:t>
      </w:r>
      <w:r w:rsidR="00F87E75" w:rsidRPr="00691030">
        <w:rPr>
          <w:rFonts w:ascii="Sanskrit Text" w:hAnsi="Sanskrit Text" w:cs="Sanskrit Text"/>
          <w:u w:val="single"/>
          <w:lang w:val="en-US"/>
        </w:rPr>
        <w:t>i</w:t>
      </w:r>
      <w:r w:rsidR="00D71A1A" w:rsidRPr="00691030">
        <w:rPr>
          <w:rFonts w:ascii="Sanskrit Text" w:hAnsi="Sanskrit Text" w:cs="Sanskrit Text"/>
          <w:u w:val="single"/>
          <w:lang w:val="en-US"/>
        </w:rPr>
        <w:t>butors</w:t>
      </w:r>
      <w:r w:rsidR="00DE4C91" w:rsidRPr="00691030">
        <w:rPr>
          <w:rFonts w:ascii="Sanskrit Text" w:hAnsi="Sanskrit Text" w:cs="Sanskrit Text"/>
          <w:u w:val="single"/>
          <w:lang w:val="en-US"/>
        </w:rPr>
        <w:t xml:space="preserve"> </w:t>
      </w:r>
      <w:r w:rsidR="009505E4" w:rsidRPr="00691030">
        <w:rPr>
          <w:rFonts w:ascii="Sanskrit Text" w:hAnsi="Sanskrit Text" w:cs="Sanskrit Text"/>
          <w:u w:val="single"/>
          <w:lang w:val="en-US"/>
        </w:rPr>
        <w:t>that</w:t>
      </w:r>
      <w:r w:rsidR="00DE4C91" w:rsidRPr="00691030">
        <w:rPr>
          <w:rFonts w:ascii="Sanskrit Text" w:hAnsi="Sanskrit Text" w:cs="Sanskrit Text"/>
          <w:u w:val="single"/>
          <w:lang w:val="en-US"/>
        </w:rPr>
        <w:t xml:space="preserve"> are buy </w:t>
      </w:r>
      <w:r w:rsidR="00DE0823" w:rsidRPr="00691030">
        <w:rPr>
          <w:rFonts w:ascii="Sanskrit Text" w:hAnsi="Sanskrit Text" w:cs="Sanskrit Text"/>
          <w:u w:val="single"/>
          <w:lang w:val="en-US"/>
        </w:rPr>
        <w:t xml:space="preserve">primary agricultural and intermediate goods </w:t>
      </w:r>
      <w:r w:rsidR="00FB67DF" w:rsidRPr="00691030">
        <w:rPr>
          <w:rFonts w:ascii="Sanskrit Text" w:hAnsi="Sanskrit Text" w:cs="Sanskrit Text"/>
          <w:u w:val="single"/>
          <w:lang w:val="en-US"/>
        </w:rPr>
        <w:t>from farmers</w:t>
      </w:r>
      <w:r w:rsidR="00FB67DF" w:rsidRPr="00A07027">
        <w:rPr>
          <w:rFonts w:ascii="Sanskrit Text" w:hAnsi="Sanskrit Text" w:cs="Sanskrit Text"/>
          <w:lang w:val="en-US"/>
        </w:rPr>
        <w:t xml:space="preserve"> and </w:t>
      </w:r>
      <w:r w:rsidR="002E7A97" w:rsidRPr="00A07027">
        <w:rPr>
          <w:rFonts w:ascii="Sanskrit Text" w:hAnsi="Sanskrit Text" w:cs="Sanskrit Text"/>
          <w:lang w:val="en-US"/>
        </w:rPr>
        <w:t>process</w:t>
      </w:r>
      <w:r w:rsidR="00897B61" w:rsidRPr="00A07027">
        <w:rPr>
          <w:rFonts w:ascii="Sanskrit Text" w:hAnsi="Sanskrit Text" w:cs="Sanskrit Text"/>
          <w:lang w:val="en-US"/>
        </w:rPr>
        <w:t xml:space="preserve"> </w:t>
      </w:r>
      <w:r w:rsidR="007670AE" w:rsidRPr="00A07027">
        <w:rPr>
          <w:rFonts w:ascii="Sanskrit Text" w:hAnsi="Sanskrit Text" w:cs="Sanskrit Text"/>
          <w:lang w:val="en-US"/>
        </w:rPr>
        <w:t>them</w:t>
      </w:r>
      <w:r w:rsidR="00897B61" w:rsidRPr="00A07027">
        <w:rPr>
          <w:rFonts w:ascii="Sanskrit Text" w:hAnsi="Sanskrit Text" w:cs="Sanskrit Text"/>
          <w:lang w:val="en-US"/>
        </w:rPr>
        <w:t xml:space="preserve"> </w:t>
      </w:r>
      <w:r w:rsidR="00D94CD4" w:rsidRPr="00691030">
        <w:rPr>
          <w:rFonts w:ascii="Sanskrit Text" w:hAnsi="Sanskrit Text" w:cs="Sanskrit Text"/>
          <w:lang w:val="en-US"/>
        </w:rPr>
        <w:t>(</w:t>
      </w:r>
      <w:r w:rsidR="00897B61" w:rsidRPr="00A07027">
        <w:rPr>
          <w:rFonts w:ascii="Sanskrit Text" w:hAnsi="Sanskrit Text" w:cs="Sanskrit Text"/>
          <w:lang w:val="en-US"/>
        </w:rPr>
        <w:t xml:space="preserve">as food, feed, </w:t>
      </w:r>
      <w:r w:rsidR="007670AE" w:rsidRPr="00A07027">
        <w:rPr>
          <w:rFonts w:ascii="Sanskrit Text" w:hAnsi="Sanskrit Text" w:cs="Sanskrit Text"/>
          <w:lang w:val="en-US"/>
        </w:rPr>
        <w:t>fiber</w:t>
      </w:r>
      <w:r w:rsidR="00897B61" w:rsidRPr="00A07027">
        <w:rPr>
          <w:rFonts w:ascii="Sanskrit Text" w:hAnsi="Sanskrit Text" w:cs="Sanskrit Text"/>
          <w:lang w:val="en-US"/>
        </w:rPr>
        <w:t>, fuel</w:t>
      </w:r>
      <w:r w:rsidR="007670AE" w:rsidRPr="00A07027">
        <w:rPr>
          <w:rFonts w:ascii="Sanskrit Text" w:hAnsi="Sanskrit Text" w:cs="Sanskrit Text"/>
          <w:lang w:val="en-US"/>
        </w:rPr>
        <w:t>,</w:t>
      </w:r>
      <w:r w:rsidR="00897B61" w:rsidRPr="00A07027">
        <w:rPr>
          <w:rFonts w:ascii="Sanskrit Text" w:hAnsi="Sanskrit Text" w:cs="Sanskrit Text"/>
          <w:lang w:val="en-US"/>
        </w:rPr>
        <w:t xml:space="preserve"> or industrial raw materia</w:t>
      </w:r>
      <w:r w:rsidR="007670AE" w:rsidRPr="00A07027">
        <w:rPr>
          <w:rFonts w:ascii="Sanskrit Text" w:hAnsi="Sanskrit Text" w:cs="Sanskrit Text"/>
          <w:lang w:val="en-US"/>
        </w:rPr>
        <w:t>l</w:t>
      </w:r>
      <w:r w:rsidR="00D94CD4" w:rsidRPr="00691030">
        <w:rPr>
          <w:rFonts w:ascii="Sanskrit Text" w:hAnsi="Sanskrit Text" w:cs="Sanskrit Text"/>
          <w:lang w:val="en-US"/>
        </w:rPr>
        <w:t>)</w:t>
      </w:r>
      <w:r w:rsidR="007670AE" w:rsidRPr="00A07027">
        <w:rPr>
          <w:rFonts w:ascii="Sanskrit Text" w:hAnsi="Sanskrit Text" w:cs="Sanskrit Text"/>
          <w:lang w:val="en-US"/>
        </w:rPr>
        <w:t xml:space="preserve"> </w:t>
      </w:r>
      <w:r w:rsidR="00205494" w:rsidRPr="00A07027">
        <w:rPr>
          <w:rFonts w:ascii="Sanskrit Text" w:hAnsi="Sanskrit Text" w:cs="Sanskrit Text"/>
          <w:lang w:val="en-US"/>
        </w:rPr>
        <w:t>and/</w:t>
      </w:r>
      <w:r w:rsidR="00FB67DF" w:rsidRPr="00A07027">
        <w:rPr>
          <w:rFonts w:ascii="Sanskrit Text" w:hAnsi="Sanskrit Text" w:cs="Sanskrit Text"/>
          <w:lang w:val="en-US"/>
        </w:rPr>
        <w:t>or sell them</w:t>
      </w:r>
      <w:r w:rsidR="00331571" w:rsidRPr="00A07027">
        <w:rPr>
          <w:rFonts w:ascii="Sanskrit Text" w:hAnsi="Sanskrit Text" w:cs="Sanskrit Text"/>
          <w:lang w:val="en-US"/>
        </w:rPr>
        <w:t xml:space="preserve">. </w:t>
      </w:r>
      <w:r w:rsidR="00B405B1" w:rsidRPr="00A07027">
        <w:rPr>
          <w:rFonts w:ascii="Sanskrit Text" w:hAnsi="Sanskrit Text" w:cs="Sanskrit Text"/>
          <w:lang w:val="en-US"/>
        </w:rPr>
        <w:t xml:space="preserve">This should mainly be conducted if the research indicates that market forces </w:t>
      </w:r>
      <w:r w:rsidR="005C3F82" w:rsidRPr="00A07027">
        <w:rPr>
          <w:rFonts w:ascii="Sanskrit Text" w:hAnsi="Sanskrit Text" w:cs="Sanskrit Text"/>
          <w:lang w:val="en-US"/>
        </w:rPr>
        <w:t>and consumer</w:t>
      </w:r>
      <w:r w:rsidR="009505E4" w:rsidRPr="00A07027">
        <w:rPr>
          <w:rFonts w:ascii="Sanskrit Text" w:hAnsi="Sanskrit Text" w:cs="Sanskrit Text"/>
          <w:lang w:val="en-US"/>
        </w:rPr>
        <w:t>s, through their purchase decisions, play</w:t>
      </w:r>
      <w:r w:rsidR="001D5747" w:rsidRPr="00A07027">
        <w:rPr>
          <w:rFonts w:ascii="Sanskrit Text" w:hAnsi="Sanskrit Text" w:cs="Sanskrit Text"/>
          <w:lang w:val="en-US"/>
        </w:rPr>
        <w:t xml:space="preserve"> an important role in shaping the seed system.</w:t>
      </w:r>
      <w:r w:rsidR="001C1B93" w:rsidRPr="00A07027">
        <w:rPr>
          <w:rFonts w:ascii="Sanskrit Text" w:hAnsi="Sanskrit Text" w:cs="Sanskrit Text"/>
          <w:lang w:val="en-US"/>
        </w:rPr>
        <w:t xml:space="preserve"> </w:t>
      </w:r>
      <w:r w:rsidR="00F87E75" w:rsidRPr="00A07027">
        <w:rPr>
          <w:rFonts w:ascii="Sanskrit Text" w:hAnsi="Sanskrit Text" w:cs="Sanskrit Text"/>
          <w:lang w:val="en-US"/>
        </w:rPr>
        <w:t>The questions can be adjusted based on the specific context</w:t>
      </w:r>
      <w:r w:rsidR="00CD2326" w:rsidRPr="00A07027">
        <w:rPr>
          <w:rFonts w:ascii="Sanskrit Text" w:hAnsi="Sanskrit Text" w:cs="Sanskrit Text"/>
          <w:lang w:val="en-US"/>
        </w:rPr>
        <w:t>/crop of interest.</w:t>
      </w:r>
    </w:p>
    <w:p w14:paraId="4EB47672" w14:textId="77777777" w:rsidR="00F36990" w:rsidRPr="00A07027" w:rsidRDefault="00F36990" w:rsidP="00F36990">
      <w:pPr>
        <w:spacing w:after="0"/>
        <w:rPr>
          <w:rFonts w:ascii="Sanskrit Text" w:hAnsi="Sanskrit Text" w:cs="Sanskrit Text"/>
          <w:lang w:val="en-US"/>
        </w:rPr>
      </w:pPr>
    </w:p>
    <w:p w14:paraId="7C30D39E" w14:textId="373409CD" w:rsidR="00F36990" w:rsidRPr="00A07027" w:rsidRDefault="00F36990" w:rsidP="00F36990">
      <w:p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The interview should be conducted with </w:t>
      </w:r>
      <w:r w:rsidR="007C12A7" w:rsidRPr="00A07027">
        <w:rPr>
          <w:rFonts w:ascii="Sanskrit Text" w:hAnsi="Sanskrit Text" w:cs="Sanskrit Text"/>
          <w:lang w:val="en-US"/>
        </w:rPr>
        <w:t xml:space="preserve">one or more representatives </w:t>
      </w:r>
      <w:r w:rsidR="006953D0" w:rsidRPr="00A07027">
        <w:rPr>
          <w:rFonts w:ascii="Sanskrit Text" w:hAnsi="Sanskrit Text" w:cs="Sanskrit Text"/>
          <w:lang w:val="en-US"/>
        </w:rPr>
        <w:t xml:space="preserve">with good knowledge of the organization’s operations, especially in </w:t>
      </w:r>
      <w:r w:rsidR="008B6686" w:rsidRPr="00A07027">
        <w:rPr>
          <w:rFonts w:ascii="Sanskrit Text" w:hAnsi="Sanskrit Text" w:cs="Sanskrit Text"/>
          <w:lang w:val="en-US"/>
        </w:rPr>
        <w:t>buying agricultural products from farmers</w:t>
      </w:r>
      <w:r w:rsidR="00BE1B05" w:rsidRPr="00A07027">
        <w:rPr>
          <w:rFonts w:ascii="Sanskrit Text" w:hAnsi="Sanskrit Text" w:cs="Sanskrit Text"/>
          <w:lang w:val="en-US"/>
        </w:rPr>
        <w:t>, processing, and selling to consumers or industry</w:t>
      </w:r>
      <w:r w:rsidR="008B6686" w:rsidRPr="00A07027">
        <w:rPr>
          <w:rFonts w:ascii="Sanskrit Text" w:hAnsi="Sanskrit Text" w:cs="Sanskrit Text"/>
          <w:lang w:val="en-US"/>
        </w:rPr>
        <w:t>.</w:t>
      </w:r>
    </w:p>
    <w:p w14:paraId="41E1538B" w14:textId="77777777" w:rsidR="00EC30E9" w:rsidRPr="00A07027" w:rsidRDefault="00EC30E9" w:rsidP="00EC30E9">
      <w:pPr>
        <w:spacing w:after="0"/>
        <w:rPr>
          <w:rFonts w:ascii="Sanskrit Text" w:hAnsi="Sanskrit Text" w:cs="Sanskrit Text"/>
          <w:lang w:val="en-US"/>
        </w:rPr>
      </w:pPr>
    </w:p>
    <w:p w14:paraId="59F7B7B1" w14:textId="37274836" w:rsidR="00CA66C2" w:rsidRPr="00A07027" w:rsidRDefault="00CA66C2" w:rsidP="002A4096">
      <w:pPr>
        <w:pStyle w:val="Heading2"/>
        <w:rPr>
          <w:b w:val="0"/>
          <w:bCs w:val="0"/>
        </w:rPr>
      </w:pPr>
      <w:r w:rsidRPr="00A07027">
        <w:t>Introduction</w:t>
      </w:r>
    </w:p>
    <w:p w14:paraId="0F4EF97D" w14:textId="4BD2FF3F" w:rsidR="00CA66C2" w:rsidRPr="00A07027" w:rsidRDefault="00CA66C2" w:rsidP="00CA66C2">
      <w:pPr>
        <w:pStyle w:val="ListParagraph"/>
        <w:numPr>
          <w:ilvl w:val="0"/>
          <w:numId w:val="3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Explain </w:t>
      </w:r>
      <w:r w:rsidR="001C1FC3" w:rsidRPr="00A07027">
        <w:rPr>
          <w:rFonts w:ascii="Sanskrit Text" w:hAnsi="Sanskrit Text" w:cs="Sanskrit Text"/>
          <w:lang w:val="en-US"/>
        </w:rPr>
        <w:t xml:space="preserve">the </w:t>
      </w:r>
      <w:r w:rsidRPr="00A07027">
        <w:rPr>
          <w:rFonts w:ascii="Sanskrit Text" w:hAnsi="Sanskrit Text" w:cs="Sanskrit Text"/>
          <w:lang w:val="en-US"/>
        </w:rPr>
        <w:t>objective and obtain consent (</w:t>
      </w:r>
      <w:r w:rsidR="00CB3BBC" w:rsidRPr="00A07027">
        <w:rPr>
          <w:rFonts w:ascii="Sanskrit Text" w:hAnsi="Sanskrit Text" w:cs="Sanskrit Text"/>
          <w:i/>
          <w:lang w:val="en-US"/>
        </w:rPr>
        <w:t xml:space="preserve">fill out </w:t>
      </w:r>
      <w:r w:rsidR="00F31878" w:rsidRPr="00691030">
        <w:rPr>
          <w:rFonts w:ascii="Sanskrit Text" w:hAnsi="Sanskrit Text" w:cs="Sanskrit Text"/>
          <w:i/>
          <w:lang w:val="en-US"/>
        </w:rPr>
        <w:t xml:space="preserve">and attach </w:t>
      </w:r>
      <w:r w:rsidR="006953D0" w:rsidRPr="00A07027">
        <w:rPr>
          <w:rFonts w:ascii="Sanskrit Text" w:hAnsi="Sanskrit Text" w:cs="Sanskrit Text"/>
          <w:i/>
          <w:lang w:val="en-US"/>
        </w:rPr>
        <w:t xml:space="preserve">the </w:t>
      </w:r>
      <w:r w:rsidR="00CB3BBC" w:rsidRPr="00A07027">
        <w:rPr>
          <w:rFonts w:ascii="Sanskrit Text" w:hAnsi="Sanskrit Text" w:cs="Sanskrit Text"/>
          <w:i/>
          <w:lang w:val="en-US"/>
        </w:rPr>
        <w:t>consent form</w:t>
      </w:r>
      <w:r w:rsidRPr="00A07027">
        <w:rPr>
          <w:rFonts w:ascii="Sanskrit Text" w:hAnsi="Sanskrit Text" w:cs="Sanskrit Text"/>
          <w:i/>
          <w:iCs/>
          <w:lang w:val="en-US"/>
        </w:rPr>
        <w:t xml:space="preserve"> </w:t>
      </w:r>
      <w:r w:rsidR="00F31878" w:rsidRPr="00691030">
        <w:rPr>
          <w:rFonts w:ascii="Sanskrit Text" w:hAnsi="Sanskrit Text" w:cs="Sanskrit Text"/>
          <w:i/>
          <w:iCs/>
          <w:lang w:val="en-US"/>
        </w:rPr>
        <w:t>for KIIs</w:t>
      </w:r>
      <w:r w:rsidRPr="00A07027">
        <w:rPr>
          <w:rFonts w:ascii="Sanskrit Text" w:hAnsi="Sanskrit Text" w:cs="Sanskrit Text"/>
          <w:lang w:val="en-US"/>
        </w:rPr>
        <w:t>)</w:t>
      </w:r>
    </w:p>
    <w:p w14:paraId="7E32811F" w14:textId="77777777" w:rsidR="00CA66C2" w:rsidRPr="00A07027" w:rsidRDefault="00CA66C2" w:rsidP="00CA66C2">
      <w:pPr>
        <w:spacing w:after="0"/>
        <w:rPr>
          <w:rFonts w:ascii="Sanskrit Text" w:hAnsi="Sanskrit Text" w:cs="Sanskrit Text"/>
          <w:lang w:val="en-US"/>
        </w:rPr>
      </w:pPr>
    </w:p>
    <w:p w14:paraId="74161E42" w14:textId="725ADB9B" w:rsidR="00EC30E9" w:rsidRPr="00A07027" w:rsidRDefault="00873170" w:rsidP="002A4096">
      <w:pPr>
        <w:pStyle w:val="Heading2"/>
        <w:rPr>
          <w:b w:val="0"/>
          <w:bCs w:val="0"/>
        </w:rPr>
      </w:pPr>
      <w:r w:rsidRPr="00A07027">
        <w:t xml:space="preserve">General information about the </w:t>
      </w:r>
      <w:r w:rsidR="00432D50" w:rsidRPr="00A07027">
        <w:t>organization</w:t>
      </w:r>
    </w:p>
    <w:p w14:paraId="314F9FDE" w14:textId="040A217F" w:rsidR="00D25ECE" w:rsidRPr="00A07027" w:rsidRDefault="00D25ECE" w:rsidP="00473D48">
      <w:pPr>
        <w:pStyle w:val="ListParagraph"/>
        <w:numPr>
          <w:ilvl w:val="0"/>
          <w:numId w:val="22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When was the </w:t>
      </w:r>
      <w:r w:rsidR="00A0569C" w:rsidRPr="00A07027">
        <w:rPr>
          <w:rFonts w:ascii="Sanskrit Text" w:hAnsi="Sanskrit Text" w:cs="Sanskrit Text"/>
          <w:lang w:val="en-US"/>
        </w:rPr>
        <w:t>e</w:t>
      </w:r>
      <w:r w:rsidRPr="00A07027">
        <w:rPr>
          <w:rFonts w:ascii="Sanskrit Text" w:hAnsi="Sanskrit Text" w:cs="Sanskrit Text"/>
          <w:lang w:val="en-US"/>
        </w:rPr>
        <w:t>nterprise created</w:t>
      </w:r>
      <w:r w:rsidR="00362F4E">
        <w:rPr>
          <w:rFonts w:ascii="Sanskrit Text" w:hAnsi="Sanskrit Text" w:cs="Sanskrit Text"/>
          <w:lang w:val="en-US"/>
        </w:rPr>
        <w:t>,</w:t>
      </w:r>
      <w:r w:rsidRPr="00A07027">
        <w:rPr>
          <w:rFonts w:ascii="Sanskrit Text" w:hAnsi="Sanskrit Text" w:cs="Sanskrit Text"/>
          <w:lang w:val="en-US"/>
        </w:rPr>
        <w:t xml:space="preserve"> and why?</w:t>
      </w:r>
      <w:r w:rsidR="00432D50" w:rsidRPr="00A07027">
        <w:rPr>
          <w:rFonts w:ascii="Sanskrit Text" w:hAnsi="Sanskrit Text" w:cs="Sanskrit Text"/>
          <w:lang w:val="en-US"/>
        </w:rPr>
        <w:t xml:space="preserve"> </w:t>
      </w:r>
    </w:p>
    <w:p w14:paraId="1EBB4312" w14:textId="7896EDDF" w:rsidR="00C62CF2" w:rsidRPr="00A07027" w:rsidRDefault="00435C8B" w:rsidP="00473D48">
      <w:pPr>
        <w:pStyle w:val="ListParagraph"/>
        <w:numPr>
          <w:ilvl w:val="0"/>
          <w:numId w:val="22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Are you </w:t>
      </w:r>
      <w:r w:rsidR="00116191">
        <w:rPr>
          <w:rFonts w:ascii="Sanskrit Text" w:hAnsi="Sanskrit Text" w:cs="Sanskrit Text"/>
          <w:lang w:val="en-US"/>
        </w:rPr>
        <w:t xml:space="preserve">registered as </w:t>
      </w:r>
      <w:r w:rsidRPr="00A07027">
        <w:rPr>
          <w:rFonts w:ascii="Sanskrit Text" w:hAnsi="Sanskrit Text" w:cs="Sanskrit Text"/>
          <w:lang w:val="en-US"/>
        </w:rPr>
        <w:t xml:space="preserve">a legal entity? </w:t>
      </w:r>
      <w:r w:rsidR="00C62CF2" w:rsidRPr="00A07027">
        <w:rPr>
          <w:rFonts w:ascii="Sanskrit Text" w:hAnsi="Sanskrit Text" w:cs="Sanskrit Text"/>
          <w:lang w:val="en-US"/>
        </w:rPr>
        <w:t>What is the structure (company, cooperative)</w:t>
      </w:r>
      <w:r w:rsidR="00EA0C66">
        <w:rPr>
          <w:rFonts w:ascii="Sanskrit Text" w:hAnsi="Sanskrit Text" w:cs="Sanskrit Text"/>
          <w:lang w:val="en-US"/>
        </w:rPr>
        <w:t>?</w:t>
      </w:r>
    </w:p>
    <w:p w14:paraId="5D6091D3" w14:textId="49F8DA92" w:rsidR="0088174D" w:rsidRPr="00A07027" w:rsidRDefault="0088174D" w:rsidP="00473D48">
      <w:pPr>
        <w:pStyle w:val="ListParagraph"/>
        <w:numPr>
          <w:ilvl w:val="0"/>
          <w:numId w:val="22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What is the size </w:t>
      </w:r>
      <w:r w:rsidR="00A07027">
        <w:rPr>
          <w:rFonts w:ascii="Sanskrit Text" w:hAnsi="Sanskrit Text" w:cs="Sanskrit Text"/>
          <w:lang w:val="en-US"/>
        </w:rPr>
        <w:t>of your</w:t>
      </w:r>
      <w:r w:rsidRPr="00A07027">
        <w:rPr>
          <w:rFonts w:ascii="Sanskrit Text" w:hAnsi="Sanskrit Text" w:cs="Sanskrit Text"/>
          <w:lang w:val="en-US"/>
        </w:rPr>
        <w:t xml:space="preserve"> business? (</w:t>
      </w:r>
      <w:r w:rsidR="00FC6B22" w:rsidRPr="00A07027">
        <w:rPr>
          <w:rFonts w:ascii="Sanskrit Text" w:hAnsi="Sanskrit Text" w:cs="Sanskrit Text"/>
          <w:lang w:val="en-US"/>
        </w:rPr>
        <w:t>Number</w:t>
      </w:r>
      <w:r w:rsidR="00C62CF2" w:rsidRPr="00A07027">
        <w:rPr>
          <w:rFonts w:ascii="Sanskrit Text" w:hAnsi="Sanskrit Text" w:cs="Sanskrit Text"/>
          <w:lang w:val="en-US"/>
        </w:rPr>
        <w:t xml:space="preserve"> of</w:t>
      </w:r>
      <w:r w:rsidRPr="00A07027">
        <w:rPr>
          <w:rFonts w:ascii="Sanskrit Text" w:hAnsi="Sanskrit Text" w:cs="Sanskrit Text"/>
          <w:lang w:val="en-US"/>
        </w:rPr>
        <w:t xml:space="preserve"> employees, annual sales</w:t>
      </w:r>
      <w:r w:rsidR="008F5A20" w:rsidRPr="00A07027">
        <w:rPr>
          <w:rFonts w:ascii="Sanskrit Text" w:hAnsi="Sanskrit Text" w:cs="Sanskrit Text"/>
          <w:lang w:val="en-US"/>
        </w:rPr>
        <w:t>, etc.</w:t>
      </w:r>
      <w:r w:rsidRPr="00A07027">
        <w:rPr>
          <w:rFonts w:ascii="Sanskrit Text" w:hAnsi="Sanskrit Text" w:cs="Sanskrit Text"/>
          <w:lang w:val="en-US"/>
        </w:rPr>
        <w:t>)</w:t>
      </w:r>
    </w:p>
    <w:p w14:paraId="3141374B" w14:textId="77777777" w:rsidR="0088174D" w:rsidRPr="00A07027" w:rsidRDefault="0088174D" w:rsidP="0088174D">
      <w:pPr>
        <w:pStyle w:val="ListParagraph"/>
        <w:rPr>
          <w:rFonts w:ascii="Sanskrit Text" w:hAnsi="Sanskrit Text" w:cs="Sanskrit Text"/>
          <w:lang w:val="en-US"/>
        </w:rPr>
      </w:pPr>
    </w:p>
    <w:p w14:paraId="1AAAD20C" w14:textId="24B1D0C9" w:rsidR="00500E23" w:rsidRPr="00A07027" w:rsidRDefault="00E00858" w:rsidP="002A4096">
      <w:pPr>
        <w:pStyle w:val="Heading2"/>
        <w:rPr>
          <w:b w:val="0"/>
        </w:rPr>
      </w:pPr>
      <w:r w:rsidRPr="00A07027">
        <w:t xml:space="preserve">Sourcing, </w:t>
      </w:r>
      <w:r w:rsidR="00620BC0" w:rsidRPr="00A07027">
        <w:t>processing,</w:t>
      </w:r>
      <w:r w:rsidRPr="00A07027">
        <w:t xml:space="preserve"> and </w:t>
      </w:r>
      <w:r w:rsidR="00FC6B22" w:rsidRPr="00A07027">
        <w:t>selling</w:t>
      </w:r>
      <w:r w:rsidRPr="00A07027">
        <w:t xml:space="preserve"> agricultural products</w:t>
      </w:r>
    </w:p>
    <w:p w14:paraId="6EABBC19" w14:textId="77777777" w:rsidR="00845C96" w:rsidRPr="00A07027" w:rsidRDefault="00845C96" w:rsidP="00473D48">
      <w:pPr>
        <w:pStyle w:val="ListParagraph"/>
        <w:numPr>
          <w:ilvl w:val="0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What are the main crops/agricultural products that you sell/deal with?</w:t>
      </w:r>
    </w:p>
    <w:p w14:paraId="206570F9" w14:textId="480CEC5A" w:rsidR="00845C96" w:rsidRPr="00A07027" w:rsidRDefault="00845C96" w:rsidP="00473D4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How did you choose which crops/produc</w:t>
      </w:r>
      <w:r w:rsidR="00651125">
        <w:rPr>
          <w:rFonts w:ascii="Sanskrit Text" w:hAnsi="Sanskrit Text" w:cs="Sanskrit Text"/>
          <w:lang w:val="en-US"/>
        </w:rPr>
        <w:t>e</w:t>
      </w:r>
      <w:r w:rsidRPr="00A07027">
        <w:rPr>
          <w:rFonts w:ascii="Sanskrit Text" w:hAnsi="Sanskrit Text" w:cs="Sanskrit Text"/>
          <w:lang w:val="en-US"/>
        </w:rPr>
        <w:t xml:space="preserve"> to </w:t>
      </w:r>
      <w:r w:rsidR="00A07027">
        <w:rPr>
          <w:rFonts w:ascii="Sanskrit Text" w:hAnsi="Sanskrit Text" w:cs="Sanskrit Text"/>
          <w:lang w:val="en-US"/>
        </w:rPr>
        <w:t>process</w:t>
      </w:r>
      <w:r w:rsidR="00651125">
        <w:rPr>
          <w:rFonts w:ascii="Sanskrit Text" w:hAnsi="Sanskrit Text" w:cs="Sanskrit Text"/>
          <w:lang w:val="en-US"/>
        </w:rPr>
        <w:t xml:space="preserve"> and s</w:t>
      </w:r>
      <w:r w:rsidR="00DF0FBA" w:rsidRPr="00A07027">
        <w:rPr>
          <w:rFonts w:ascii="Sanskrit Text" w:hAnsi="Sanskrit Text" w:cs="Sanskrit Text"/>
          <w:lang w:val="en-US"/>
        </w:rPr>
        <w:t>ell</w:t>
      </w:r>
      <w:r w:rsidRPr="00A07027">
        <w:rPr>
          <w:rFonts w:ascii="Sanskrit Text" w:hAnsi="Sanskrit Text" w:cs="Sanskrit Text"/>
          <w:lang w:val="en-US"/>
        </w:rPr>
        <w:t>?</w:t>
      </w:r>
    </w:p>
    <w:p w14:paraId="29100CD8" w14:textId="4881A5F3" w:rsidR="00A83FF2" w:rsidRPr="00A07027" w:rsidRDefault="00A83FF2" w:rsidP="00473D48">
      <w:pPr>
        <w:pStyle w:val="ListParagraph"/>
        <w:numPr>
          <w:ilvl w:val="0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How do you source </w:t>
      </w:r>
      <w:r w:rsidR="000B7F3E" w:rsidRPr="00A07027">
        <w:rPr>
          <w:rFonts w:ascii="Sanskrit Text" w:hAnsi="Sanskrit Text" w:cs="Sanskrit Text"/>
          <w:lang w:val="en-US"/>
        </w:rPr>
        <w:t xml:space="preserve">raw </w:t>
      </w:r>
      <w:r w:rsidRPr="00A07027">
        <w:rPr>
          <w:rFonts w:ascii="Sanskrit Text" w:hAnsi="Sanskrit Text" w:cs="Sanskrit Text"/>
          <w:lang w:val="en-US"/>
        </w:rPr>
        <w:t xml:space="preserve">agricultural </w:t>
      </w:r>
      <w:r w:rsidR="00651125">
        <w:rPr>
          <w:rFonts w:ascii="Sanskrit Text" w:hAnsi="Sanskrit Text" w:cs="Sanskrit Text"/>
          <w:lang w:val="en-US"/>
        </w:rPr>
        <w:t xml:space="preserve">materials </w:t>
      </w:r>
      <w:r w:rsidR="000B7F3E" w:rsidRPr="00A07027">
        <w:rPr>
          <w:rFonts w:ascii="Sanskrit Text" w:hAnsi="Sanskrit Text" w:cs="Sanskrit Text"/>
          <w:lang w:val="en-US"/>
        </w:rPr>
        <w:t>for your business</w:t>
      </w:r>
      <w:r w:rsidRPr="00A07027">
        <w:rPr>
          <w:rFonts w:ascii="Sanskrit Text" w:hAnsi="Sanskrit Text" w:cs="Sanskrit Text"/>
          <w:lang w:val="en-US"/>
        </w:rPr>
        <w:t xml:space="preserve">? </w:t>
      </w:r>
    </w:p>
    <w:p w14:paraId="4F13DA59" w14:textId="20EDDF01" w:rsidR="00A109F5" w:rsidRPr="00A07027" w:rsidRDefault="00A109F5" w:rsidP="00473D4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Directly from farmers? Through intermediaries?</w:t>
      </w:r>
      <w:r w:rsidR="00651125">
        <w:rPr>
          <w:rFonts w:ascii="Sanskrit Text" w:hAnsi="Sanskrit Text" w:cs="Sanskrit Text"/>
          <w:lang w:val="en-US"/>
        </w:rPr>
        <w:t xml:space="preserve"> Explain</w:t>
      </w:r>
    </w:p>
    <w:p w14:paraId="1D896FE1" w14:textId="77777777" w:rsidR="00D174F8" w:rsidRPr="00A07027" w:rsidRDefault="00D174F8" w:rsidP="00D174F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What geographic area do you source from?</w:t>
      </w:r>
    </w:p>
    <w:p w14:paraId="1B2E28FC" w14:textId="77777777" w:rsidR="00D174F8" w:rsidRPr="00A07027" w:rsidRDefault="00D174F8" w:rsidP="00D174F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Do you have any challenges in obtaining the quality of agricultural material/crop you need?</w:t>
      </w:r>
    </w:p>
    <w:p w14:paraId="25B70047" w14:textId="5769DA35" w:rsidR="00054F26" w:rsidRPr="00A07027" w:rsidRDefault="005A775B" w:rsidP="00473D48">
      <w:pPr>
        <w:pStyle w:val="ListParagraph"/>
        <w:numPr>
          <w:ilvl w:val="0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What </w:t>
      </w:r>
      <w:r w:rsidR="002176EC" w:rsidRPr="00A07027">
        <w:rPr>
          <w:rFonts w:ascii="Sanskrit Text" w:hAnsi="Sanskrit Text" w:cs="Sanskrit Text"/>
          <w:lang w:val="en-US"/>
        </w:rPr>
        <w:t xml:space="preserve">quality standards or criteria </w:t>
      </w:r>
      <w:r w:rsidR="009A45B4" w:rsidRPr="00A07027">
        <w:rPr>
          <w:rFonts w:ascii="Sanskrit Text" w:hAnsi="Sanskrit Text" w:cs="Sanskrit Text"/>
          <w:lang w:val="en-US"/>
        </w:rPr>
        <w:t xml:space="preserve">do you have for </w:t>
      </w:r>
      <w:r w:rsidR="002176EC" w:rsidRPr="00A07027">
        <w:rPr>
          <w:rFonts w:ascii="Sanskrit Text" w:hAnsi="Sanskrit Text" w:cs="Sanskrit Text"/>
          <w:lang w:val="en-US"/>
        </w:rPr>
        <w:t xml:space="preserve">the </w:t>
      </w:r>
      <w:r w:rsidR="00A441BD" w:rsidRPr="00A07027">
        <w:rPr>
          <w:rFonts w:ascii="Sanskrit Text" w:hAnsi="Sanskrit Text" w:cs="Sanskrit Text"/>
          <w:lang w:val="en-US"/>
        </w:rPr>
        <w:t xml:space="preserve">agricultural materials </w:t>
      </w:r>
      <w:r w:rsidR="00651125">
        <w:rPr>
          <w:rFonts w:ascii="Sanskrit Text" w:hAnsi="Sanskrit Text" w:cs="Sanskrit Text"/>
          <w:lang w:val="en-US"/>
        </w:rPr>
        <w:t xml:space="preserve">that </w:t>
      </w:r>
      <w:r w:rsidR="00A441BD" w:rsidRPr="00A07027">
        <w:rPr>
          <w:rFonts w:ascii="Sanskrit Text" w:hAnsi="Sanskrit Text" w:cs="Sanskrit Text"/>
          <w:lang w:val="en-US"/>
        </w:rPr>
        <w:t xml:space="preserve">you source? </w:t>
      </w:r>
    </w:p>
    <w:p w14:paraId="58AA52C4" w14:textId="62104031" w:rsidR="00366ECD" w:rsidRPr="00A07027" w:rsidRDefault="00905F39" w:rsidP="00473D4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At w</w:t>
      </w:r>
      <w:r w:rsidR="00366ECD" w:rsidRPr="00A07027">
        <w:rPr>
          <w:rFonts w:ascii="Sanskrit Text" w:hAnsi="Sanskrit Text" w:cs="Sanskrit Text"/>
          <w:lang w:val="en-US"/>
        </w:rPr>
        <w:t xml:space="preserve">hat price do you purchase </w:t>
      </w:r>
      <w:r w:rsidRPr="00A07027">
        <w:rPr>
          <w:rFonts w:ascii="Sanskrit Text" w:hAnsi="Sanskrit Text" w:cs="Sanskrit Text"/>
          <w:lang w:val="en-US"/>
        </w:rPr>
        <w:t>materials from farmers? How is this set?</w:t>
      </w:r>
    </w:p>
    <w:p w14:paraId="498E7703" w14:textId="0152C48C" w:rsidR="002D3C7D" w:rsidRPr="00A07027" w:rsidRDefault="002D3C7D" w:rsidP="00473D4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What traits or characteristics have </w:t>
      </w:r>
      <w:r w:rsidR="006A7B44" w:rsidRPr="00A07027">
        <w:rPr>
          <w:rFonts w:ascii="Sanskrit Text" w:hAnsi="Sanskrit Text" w:cs="Sanskrit Text"/>
          <w:lang w:val="en-US"/>
        </w:rPr>
        <w:t>the most significant</w:t>
      </w:r>
      <w:r w:rsidRPr="00A07027">
        <w:rPr>
          <w:rFonts w:ascii="Sanskrit Text" w:hAnsi="Sanskrit Text" w:cs="Sanskrit Text"/>
          <w:lang w:val="en-US"/>
        </w:rPr>
        <w:t xml:space="preserve"> market value?</w:t>
      </w:r>
    </w:p>
    <w:p w14:paraId="79078B68" w14:textId="77777777" w:rsidR="00C41437" w:rsidRPr="00A07027" w:rsidRDefault="00C41437" w:rsidP="00C41437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bCs/>
          <w:lang w:val="en-US"/>
        </w:rPr>
        <w:t xml:space="preserve">Do you advise farmers on what crops and varieties to grow based on your experience of market value or consumer demand? Explain </w:t>
      </w:r>
    </w:p>
    <w:p w14:paraId="4D4A4A98" w14:textId="487E0715" w:rsidR="000B09DE" w:rsidRPr="00797C3B" w:rsidRDefault="000B09DE" w:rsidP="00473D4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bCs/>
          <w:lang w:val="en-US"/>
        </w:rPr>
        <w:lastRenderedPageBreak/>
        <w:t>Does the quality of seed or type of varieties planted by farmers affect your business?</w:t>
      </w:r>
      <w:r w:rsidR="00762EC1">
        <w:rPr>
          <w:rFonts w:ascii="Sanskrit Text" w:hAnsi="Sanskrit Text" w:cs="Sanskrit Text"/>
          <w:bCs/>
          <w:lang w:val="en-US"/>
        </w:rPr>
        <w:t xml:space="preserve"> </w:t>
      </w:r>
    </w:p>
    <w:p w14:paraId="25E29BB4" w14:textId="7FB5FB8C" w:rsidR="00797C3B" w:rsidRPr="00762EC1" w:rsidRDefault="00797C3B" w:rsidP="00473D4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bCs/>
          <w:lang w:val="en-US"/>
        </w:rPr>
        <w:t>What do you know about seed systems</w:t>
      </w:r>
      <w:r w:rsidR="005F1D40">
        <w:rPr>
          <w:rFonts w:ascii="Sanskrit Text" w:hAnsi="Sanskrit Text" w:cs="Sanskrit Text"/>
          <w:bCs/>
          <w:lang w:val="en-US"/>
        </w:rPr>
        <w:t xml:space="preserve">? </w:t>
      </w:r>
      <w:r w:rsidR="004714FF">
        <w:rPr>
          <w:rFonts w:ascii="Sanskrit Text" w:hAnsi="Sanskrit Text" w:cs="Sanskrit Text"/>
          <w:bCs/>
          <w:lang w:val="en-US"/>
        </w:rPr>
        <w:t>Is your business related to the seed system</w:t>
      </w:r>
      <w:r w:rsidR="00901DFC">
        <w:rPr>
          <w:rFonts w:ascii="Sanskrit Text" w:hAnsi="Sanskrit Text" w:cs="Sanskrit Text"/>
          <w:bCs/>
          <w:lang w:val="en-US"/>
        </w:rPr>
        <w:t xml:space="preserve"> you described</w:t>
      </w:r>
      <w:r w:rsidR="004714FF">
        <w:rPr>
          <w:rFonts w:ascii="Sanskrit Text" w:hAnsi="Sanskrit Text" w:cs="Sanskrit Text"/>
          <w:bCs/>
          <w:lang w:val="en-US"/>
        </w:rPr>
        <w:t>? If yes, how?</w:t>
      </w:r>
      <w:r w:rsidR="005F1D40">
        <w:rPr>
          <w:rFonts w:ascii="Sanskrit Text" w:hAnsi="Sanskrit Text" w:cs="Sanskrit Text"/>
          <w:bCs/>
          <w:lang w:val="en-US"/>
        </w:rPr>
        <w:t xml:space="preserve"> </w:t>
      </w:r>
    </w:p>
    <w:p w14:paraId="621B3A0A" w14:textId="1860D15F" w:rsidR="002D3C7D" w:rsidRPr="00A07027" w:rsidRDefault="00DE4D50" w:rsidP="00473D48">
      <w:pPr>
        <w:pStyle w:val="ListParagraph"/>
        <w:numPr>
          <w:ilvl w:val="0"/>
          <w:numId w:val="23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What value</w:t>
      </w:r>
      <w:r w:rsidR="00820F26">
        <w:rPr>
          <w:rFonts w:ascii="Sanskrit Text" w:hAnsi="Sanskrit Text" w:cs="Sanskrit Text"/>
          <w:lang w:val="en-US"/>
        </w:rPr>
        <w:t>-</w:t>
      </w:r>
      <w:r>
        <w:rPr>
          <w:rFonts w:ascii="Sanskrit Text" w:hAnsi="Sanskrit Text" w:cs="Sanskrit Text"/>
          <w:lang w:val="en-US"/>
        </w:rPr>
        <w:t>addition activities do you do</w:t>
      </w:r>
      <w:r w:rsidR="00820F26">
        <w:rPr>
          <w:rFonts w:ascii="Sanskrit Text" w:hAnsi="Sanskrit Text" w:cs="Sanskrit Text"/>
          <w:lang w:val="en-US"/>
        </w:rPr>
        <w:t>,</w:t>
      </w:r>
      <w:r>
        <w:rPr>
          <w:rFonts w:ascii="Sanskrit Text" w:hAnsi="Sanskrit Text" w:cs="Sanskrit Text"/>
          <w:lang w:val="en-US"/>
        </w:rPr>
        <w:t xml:space="preserve"> or h</w:t>
      </w:r>
      <w:r w:rsidR="007568D5" w:rsidRPr="00A07027">
        <w:rPr>
          <w:rFonts w:ascii="Sanskrit Text" w:hAnsi="Sanskrit Text" w:cs="Sanskrit Text"/>
          <w:lang w:val="en-US"/>
        </w:rPr>
        <w:t xml:space="preserve">ow do you process </w:t>
      </w:r>
      <w:r w:rsidR="00A84CEE" w:rsidRPr="00A07027">
        <w:rPr>
          <w:rFonts w:ascii="Sanskrit Text" w:hAnsi="Sanskrit Text" w:cs="Sanskrit Text"/>
          <w:lang w:val="en-US"/>
        </w:rPr>
        <w:t xml:space="preserve">or transform </w:t>
      </w:r>
      <w:r w:rsidR="007568D5" w:rsidRPr="00A07027">
        <w:rPr>
          <w:rFonts w:ascii="Sanskrit Text" w:hAnsi="Sanskrit Text" w:cs="Sanskrit Text"/>
          <w:lang w:val="en-US"/>
        </w:rPr>
        <w:t xml:space="preserve">the agricultural </w:t>
      </w:r>
      <w:r w:rsidR="00A84CEE" w:rsidRPr="00A07027">
        <w:rPr>
          <w:rFonts w:ascii="Sanskrit Text" w:hAnsi="Sanskrit Text" w:cs="Sanskrit Text"/>
          <w:lang w:val="en-US"/>
        </w:rPr>
        <w:t>materials you buy?</w:t>
      </w:r>
    </w:p>
    <w:p w14:paraId="231A9D6E" w14:textId="1E8AEC5F" w:rsidR="00054F26" w:rsidRPr="00A07027" w:rsidRDefault="004B5FC7" w:rsidP="00473D48">
      <w:pPr>
        <w:pStyle w:val="ListParagraph"/>
        <w:numPr>
          <w:ilvl w:val="0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How are sales organized?</w:t>
      </w:r>
    </w:p>
    <w:p w14:paraId="3FAE2DA0" w14:textId="5ECB27EB" w:rsidR="004042A2" w:rsidRPr="00A07027" w:rsidRDefault="00816FEC" w:rsidP="00473D4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Through retailers</w:t>
      </w:r>
      <w:r w:rsidR="00965C0B" w:rsidRPr="00A07027">
        <w:rPr>
          <w:rFonts w:ascii="Sanskrit Text" w:hAnsi="Sanskrit Text" w:cs="Sanskrit Text"/>
          <w:lang w:val="en-US"/>
        </w:rPr>
        <w:t xml:space="preserve"> or</w:t>
      </w:r>
      <w:r w:rsidRPr="00A07027">
        <w:rPr>
          <w:rFonts w:ascii="Sanskrit Text" w:hAnsi="Sanskrit Text" w:cs="Sanskrit Text"/>
          <w:lang w:val="en-US"/>
        </w:rPr>
        <w:t xml:space="preserve"> wholesalers</w:t>
      </w:r>
      <w:r w:rsidR="00965C0B" w:rsidRPr="00A07027">
        <w:rPr>
          <w:rFonts w:ascii="Sanskrit Text" w:hAnsi="Sanskrit Text" w:cs="Sanskrit Text"/>
          <w:lang w:val="en-US"/>
        </w:rPr>
        <w:t>?</w:t>
      </w:r>
      <w:r w:rsidR="00DE4D50">
        <w:rPr>
          <w:rFonts w:ascii="Sanskrit Text" w:hAnsi="Sanskrit Text" w:cs="Sanskrit Text"/>
          <w:lang w:val="en-US"/>
        </w:rPr>
        <w:t xml:space="preserve"> Explain</w:t>
      </w:r>
    </w:p>
    <w:p w14:paraId="15E6D681" w14:textId="1E089493" w:rsidR="00A84CEE" w:rsidRPr="00A07027" w:rsidRDefault="004B5FC7" w:rsidP="00473D4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Who are your </w:t>
      </w:r>
      <w:r w:rsidR="004042A2" w:rsidRPr="00A07027">
        <w:rPr>
          <w:rFonts w:ascii="Sanskrit Text" w:hAnsi="Sanskrit Text" w:cs="Sanskrit Text"/>
          <w:lang w:val="en-US"/>
        </w:rPr>
        <w:t>buyers/main clients?</w:t>
      </w:r>
      <w:r w:rsidR="00053681" w:rsidRPr="00A07027">
        <w:rPr>
          <w:rFonts w:ascii="Sanskrit Text" w:hAnsi="Sanskrit Text" w:cs="Sanskrit Text"/>
          <w:lang w:val="en-US"/>
        </w:rPr>
        <w:t xml:space="preserve"> </w:t>
      </w:r>
      <w:r w:rsidR="00DE4D50">
        <w:rPr>
          <w:rFonts w:ascii="Sanskrit Text" w:hAnsi="Sanskrit Text" w:cs="Sanskrit Text"/>
          <w:lang w:val="en-US"/>
        </w:rPr>
        <w:t>Do you have contracts</w:t>
      </w:r>
      <w:r w:rsidR="00820F26">
        <w:rPr>
          <w:rFonts w:ascii="Sanskrit Text" w:hAnsi="Sanskrit Text" w:cs="Sanskrit Text"/>
          <w:lang w:val="en-US"/>
        </w:rPr>
        <w:t xml:space="preserve">? </w:t>
      </w:r>
    </w:p>
    <w:p w14:paraId="50BF25C2" w14:textId="057E7636" w:rsidR="00053681" w:rsidRPr="00A07027" w:rsidRDefault="009D1D5B" w:rsidP="00473D48">
      <w:pPr>
        <w:pStyle w:val="ListParagraph"/>
        <w:numPr>
          <w:ilvl w:val="1"/>
          <w:numId w:val="23"/>
        </w:numPr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Are the</w:t>
      </w:r>
      <w:r w:rsidR="00820F26">
        <w:rPr>
          <w:rFonts w:ascii="Sanskrit Text" w:hAnsi="Sanskrit Text" w:cs="Sanskrit Text"/>
          <w:lang w:val="en-US"/>
        </w:rPr>
        <w:t xml:space="preserve"> products for local, </w:t>
      </w:r>
      <w:proofErr w:type="gramStart"/>
      <w:r w:rsidR="00965C0B" w:rsidRPr="00A07027">
        <w:rPr>
          <w:rFonts w:ascii="Sanskrit Text" w:hAnsi="Sanskrit Text" w:cs="Sanskrit Text"/>
          <w:lang w:val="en-US"/>
        </w:rPr>
        <w:t>n</w:t>
      </w:r>
      <w:r w:rsidR="00053681" w:rsidRPr="00A07027">
        <w:rPr>
          <w:rFonts w:ascii="Sanskrit Text" w:hAnsi="Sanskrit Text" w:cs="Sanskrit Text"/>
          <w:lang w:val="en-US"/>
        </w:rPr>
        <w:t>ational</w:t>
      </w:r>
      <w:proofErr w:type="gramEnd"/>
      <w:r w:rsidR="00965C0B" w:rsidRPr="00A07027">
        <w:rPr>
          <w:rFonts w:ascii="Sanskrit Text" w:hAnsi="Sanskrit Text" w:cs="Sanskrit Text"/>
          <w:lang w:val="en-US"/>
        </w:rPr>
        <w:t xml:space="preserve"> or </w:t>
      </w:r>
      <w:r w:rsidR="00053681" w:rsidRPr="00A07027">
        <w:rPr>
          <w:rFonts w:ascii="Sanskrit Text" w:hAnsi="Sanskrit Text" w:cs="Sanskrit Text"/>
          <w:lang w:val="en-US"/>
        </w:rPr>
        <w:t>international</w:t>
      </w:r>
      <w:r w:rsidR="00965C0B" w:rsidRPr="00A07027">
        <w:rPr>
          <w:rFonts w:ascii="Sanskrit Text" w:hAnsi="Sanskrit Text" w:cs="Sanskrit Text"/>
          <w:lang w:val="en-US"/>
        </w:rPr>
        <w:t xml:space="preserve"> markets?</w:t>
      </w:r>
    </w:p>
    <w:p w14:paraId="212776B1" w14:textId="77777777" w:rsidR="007A49C2" w:rsidRPr="00A07027" w:rsidRDefault="007A49C2" w:rsidP="007A49C2">
      <w:pPr>
        <w:pStyle w:val="ListParagraph"/>
        <w:spacing w:after="0"/>
        <w:ind w:left="360"/>
        <w:rPr>
          <w:rFonts w:ascii="Sanskrit Text" w:hAnsi="Sanskrit Text" w:cs="Sanskrit Text"/>
          <w:b/>
          <w:bCs/>
          <w:lang w:val="en-US"/>
        </w:rPr>
      </w:pPr>
    </w:p>
    <w:p w14:paraId="44C6704E" w14:textId="1A073275" w:rsidR="0093189D" w:rsidRPr="00A07027" w:rsidRDefault="0093189D" w:rsidP="002A4096">
      <w:pPr>
        <w:pStyle w:val="Heading2"/>
        <w:rPr>
          <w:b w:val="0"/>
          <w:bCs w:val="0"/>
        </w:rPr>
      </w:pPr>
      <w:r w:rsidRPr="00A07027">
        <w:t xml:space="preserve">Seed system linkages </w:t>
      </w:r>
    </w:p>
    <w:p w14:paraId="514CA70E" w14:textId="5D31D04E" w:rsidR="00AD14ED" w:rsidRPr="00A07027" w:rsidRDefault="00FA5DE4" w:rsidP="00473D48">
      <w:pPr>
        <w:pStyle w:val="ListParagraph"/>
        <w:numPr>
          <w:ilvl w:val="0"/>
          <w:numId w:val="18"/>
        </w:numPr>
        <w:spacing w:after="0"/>
        <w:ind w:left="709" w:hanging="283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Do you</w:t>
      </w:r>
      <w:r w:rsidR="007A49C2" w:rsidRPr="00A07027">
        <w:rPr>
          <w:rFonts w:ascii="Sanskrit Text" w:hAnsi="Sanskrit Text" w:cs="Sanskrit Text"/>
          <w:lang w:val="en-US"/>
        </w:rPr>
        <w:t xml:space="preserve"> </w:t>
      </w:r>
      <w:r w:rsidR="0093189D" w:rsidRPr="00A07027">
        <w:rPr>
          <w:rFonts w:ascii="Sanskrit Text" w:hAnsi="Sanskrit Text" w:cs="Sanskrit Text"/>
          <w:lang w:val="en-US"/>
        </w:rPr>
        <w:t xml:space="preserve">interact with </w:t>
      </w:r>
      <w:r>
        <w:rPr>
          <w:rFonts w:ascii="Sanskrit Text" w:hAnsi="Sanskrit Text" w:cs="Sanskrit Text"/>
          <w:lang w:val="en-US"/>
        </w:rPr>
        <w:t xml:space="preserve">other </w:t>
      </w:r>
      <w:r w:rsidR="00D258A6" w:rsidRPr="00A07027">
        <w:rPr>
          <w:rFonts w:ascii="Sanskrit Text" w:hAnsi="Sanskrit Text" w:cs="Sanskrit Text"/>
          <w:lang w:val="en-US"/>
        </w:rPr>
        <w:t>actors</w:t>
      </w:r>
      <w:r w:rsidR="00163583" w:rsidRPr="00A07027">
        <w:rPr>
          <w:rFonts w:ascii="Sanskrit Text" w:hAnsi="Sanskrit Text" w:cs="Sanskrit Text"/>
          <w:lang w:val="en-US"/>
        </w:rPr>
        <w:t xml:space="preserve"> engaged in agriculture/seed</w:t>
      </w:r>
      <w:r>
        <w:rPr>
          <w:rFonts w:ascii="Sanskrit Text" w:hAnsi="Sanskrit Text" w:cs="Sanskrit Text"/>
          <w:lang w:val="en-US"/>
        </w:rPr>
        <w:t xml:space="preserve"> for your business</w:t>
      </w:r>
      <w:r w:rsidR="00473D48" w:rsidRPr="00A07027">
        <w:rPr>
          <w:rFonts w:ascii="Sanskrit Text" w:hAnsi="Sanskrit Text" w:cs="Sanskrit Text"/>
          <w:lang w:val="en-US"/>
        </w:rPr>
        <w:t>,</w:t>
      </w:r>
      <w:r w:rsidR="00AD14ED" w:rsidRPr="00A07027">
        <w:rPr>
          <w:rFonts w:ascii="Sanskrit Text" w:hAnsi="Sanskrit Text" w:cs="Sanskrit Text"/>
          <w:lang w:val="en-US"/>
        </w:rPr>
        <w:t xml:space="preserve"> such as:</w:t>
      </w:r>
    </w:p>
    <w:p w14:paraId="3CAFEB58" w14:textId="49E76DFD" w:rsidR="00AD14ED" w:rsidRPr="00A07027" w:rsidRDefault="00AD14ED" w:rsidP="002A3278">
      <w:pPr>
        <w:pStyle w:val="ListParagraph"/>
        <w:numPr>
          <w:ilvl w:val="2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B</w:t>
      </w:r>
      <w:r w:rsidR="0093189D" w:rsidRPr="00A07027">
        <w:rPr>
          <w:rFonts w:ascii="Sanskrit Text" w:hAnsi="Sanskrit Text" w:cs="Sanskrit Text"/>
          <w:lang w:val="en-US"/>
        </w:rPr>
        <w:t>reeders</w:t>
      </w:r>
    </w:p>
    <w:p w14:paraId="160BB57E" w14:textId="77777777" w:rsidR="00AD14ED" w:rsidRPr="00A07027" w:rsidRDefault="00AD14ED" w:rsidP="002A3278">
      <w:pPr>
        <w:pStyle w:val="ListParagraph"/>
        <w:numPr>
          <w:ilvl w:val="2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S</w:t>
      </w:r>
      <w:r w:rsidR="000E5F02" w:rsidRPr="00A07027">
        <w:rPr>
          <w:rFonts w:ascii="Sanskrit Text" w:hAnsi="Sanskrit Text" w:cs="Sanskrit Text"/>
          <w:lang w:val="en-US"/>
        </w:rPr>
        <w:t>ee</w:t>
      </w:r>
      <w:r w:rsidRPr="00A07027">
        <w:rPr>
          <w:rFonts w:ascii="Sanskrit Text" w:hAnsi="Sanskrit Text" w:cs="Sanskrit Text"/>
          <w:lang w:val="en-US"/>
        </w:rPr>
        <w:t>d companies</w:t>
      </w:r>
    </w:p>
    <w:p w14:paraId="5ED8CCFA" w14:textId="77777777" w:rsidR="00B22B5E" w:rsidRPr="00A07027" w:rsidRDefault="00AD14ED" w:rsidP="002A3278">
      <w:pPr>
        <w:pStyle w:val="ListParagraph"/>
        <w:numPr>
          <w:ilvl w:val="2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A</w:t>
      </w:r>
      <w:r w:rsidR="0093189D" w:rsidRPr="00A07027">
        <w:rPr>
          <w:rFonts w:ascii="Sanskrit Text" w:hAnsi="Sanskrit Text" w:cs="Sanskrit Text"/>
          <w:lang w:val="en-US"/>
        </w:rPr>
        <w:t>gricultural extension</w:t>
      </w:r>
    </w:p>
    <w:p w14:paraId="0BCF2A4B" w14:textId="62A13E1D" w:rsidR="0093189D" w:rsidRPr="00A07027" w:rsidRDefault="00D258A6" w:rsidP="002A3278">
      <w:pPr>
        <w:pStyle w:val="ListParagraph"/>
        <w:numPr>
          <w:ilvl w:val="2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NGOs working on agriculture</w:t>
      </w:r>
    </w:p>
    <w:p w14:paraId="7D03E6AC" w14:textId="3A28BA5A" w:rsidR="00BA2527" w:rsidRDefault="00BA2527" w:rsidP="002A3278">
      <w:pPr>
        <w:pStyle w:val="ListParagraph"/>
        <w:numPr>
          <w:ilvl w:val="2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Farmers’ associations/groups</w:t>
      </w:r>
    </w:p>
    <w:p w14:paraId="010E23A8" w14:textId="37F3F21D" w:rsidR="00792836" w:rsidRPr="002B5D80" w:rsidRDefault="00E51684" w:rsidP="002A3278">
      <w:pPr>
        <w:pStyle w:val="ListParagraph"/>
        <w:numPr>
          <w:ilvl w:val="2"/>
          <w:numId w:val="28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Others</w:t>
      </w:r>
      <w:r w:rsidR="002B5D80">
        <w:rPr>
          <w:rFonts w:ascii="Sanskrit Text" w:hAnsi="Sanskrit Text" w:cs="Sanskrit Text"/>
          <w:lang w:val="en-US"/>
        </w:rPr>
        <w:t xml:space="preserve"> (specify</w:t>
      </w:r>
      <w:proofErr w:type="gramStart"/>
      <w:r w:rsidR="002B5D80">
        <w:rPr>
          <w:rFonts w:ascii="Sanskrit Text" w:hAnsi="Sanskrit Text" w:cs="Sanskrit Text"/>
          <w:lang w:val="en-US"/>
        </w:rPr>
        <w:t>)</w:t>
      </w:r>
      <w:r>
        <w:rPr>
          <w:rFonts w:ascii="Sanskrit Text" w:hAnsi="Sanskrit Text" w:cs="Sanskrit Text"/>
          <w:lang w:val="en-US"/>
        </w:rPr>
        <w:t>:_</w:t>
      </w:r>
      <w:proofErr w:type="gramEnd"/>
      <w:r>
        <w:rPr>
          <w:rFonts w:ascii="Sanskrit Text" w:hAnsi="Sanskrit Text" w:cs="Sanskrit Text"/>
          <w:lang w:val="en-US"/>
        </w:rPr>
        <w:t>________________________________</w:t>
      </w:r>
    </w:p>
    <w:p w14:paraId="25963D70" w14:textId="42C382BD" w:rsidR="0093189D" w:rsidRPr="00A07027" w:rsidRDefault="00AD7FBC" w:rsidP="00AD7FBC">
      <w:pPr>
        <w:pStyle w:val="ListParagraph"/>
        <w:numPr>
          <w:ilvl w:val="0"/>
          <w:numId w:val="18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What kinds of interactions/collaborations do you have with these actors? </w:t>
      </w:r>
    </w:p>
    <w:p w14:paraId="0FBFC263" w14:textId="77777777" w:rsidR="0093189D" w:rsidRPr="00A07027" w:rsidRDefault="0093189D" w:rsidP="00473D48">
      <w:pPr>
        <w:pStyle w:val="ListParagraph"/>
        <w:numPr>
          <w:ilvl w:val="1"/>
          <w:numId w:val="25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Are there any challenges in coordinating your activities with them?</w:t>
      </w:r>
    </w:p>
    <w:p w14:paraId="150C7EBE" w14:textId="49BFD0A3" w:rsidR="0093189D" w:rsidRPr="00A07027" w:rsidRDefault="0093189D" w:rsidP="00473D48">
      <w:pPr>
        <w:pStyle w:val="ListParagraph"/>
        <w:numPr>
          <w:ilvl w:val="1"/>
          <w:numId w:val="25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>How do you think these interactions can be improved?</w:t>
      </w:r>
    </w:p>
    <w:p w14:paraId="06FD7DD2" w14:textId="7BAFEBC7" w:rsidR="005500C7" w:rsidRDefault="00F47906" w:rsidP="00BD1073">
      <w:pPr>
        <w:pStyle w:val="ListParagraph"/>
        <w:numPr>
          <w:ilvl w:val="0"/>
          <w:numId w:val="18"/>
        </w:numPr>
        <w:spacing w:after="0"/>
        <w:rPr>
          <w:rFonts w:ascii="Sanskrit Text" w:hAnsi="Sanskrit Text" w:cs="Sanskrit Text"/>
          <w:lang w:val="en-US"/>
        </w:rPr>
      </w:pPr>
      <w:r w:rsidRPr="00691030">
        <w:rPr>
          <w:rFonts w:ascii="Sanskrit Text" w:hAnsi="Sanskrit Text" w:cs="Sanskrit Text"/>
          <w:lang w:val="en-US"/>
        </w:rPr>
        <w:t xml:space="preserve">According to your analysis, what are the key issues regarding seeds in farmers’ agricultural activities? </w:t>
      </w:r>
    </w:p>
    <w:p w14:paraId="26F5388A" w14:textId="77777777" w:rsidR="00880EEE" w:rsidRPr="00A07027" w:rsidRDefault="00880EEE" w:rsidP="00880EEE">
      <w:pPr>
        <w:pStyle w:val="ListParagraph"/>
        <w:spacing w:after="0"/>
        <w:rPr>
          <w:rFonts w:ascii="Sanskrit Text" w:hAnsi="Sanskrit Text" w:cs="Sanskrit Text"/>
          <w:lang w:val="en-US"/>
        </w:rPr>
      </w:pPr>
    </w:p>
    <w:p w14:paraId="4FC3E34C" w14:textId="4EDDCE23" w:rsidR="003D25D3" w:rsidRPr="00A07027" w:rsidRDefault="003D25D3" w:rsidP="002A4096">
      <w:pPr>
        <w:pStyle w:val="Heading2"/>
        <w:rPr>
          <w:b w:val="0"/>
        </w:rPr>
      </w:pPr>
      <w:r w:rsidRPr="00A07027">
        <w:t>Contextual factors</w:t>
      </w:r>
    </w:p>
    <w:p w14:paraId="3A7D7807" w14:textId="73A4650D" w:rsidR="00166DE6" w:rsidRPr="00A07027" w:rsidRDefault="00166DE6" w:rsidP="00473D48">
      <w:pPr>
        <w:pStyle w:val="ListParagraph"/>
        <w:numPr>
          <w:ilvl w:val="0"/>
          <w:numId w:val="26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Does the government policy support your </w:t>
      </w:r>
      <w:r w:rsidR="00D11CF0" w:rsidRPr="00A07027">
        <w:rPr>
          <w:rFonts w:ascii="Sanskrit Text" w:hAnsi="Sanskrit Text" w:cs="Sanskrit Text"/>
          <w:lang w:val="en-US"/>
        </w:rPr>
        <w:t>business</w:t>
      </w:r>
      <w:r w:rsidRPr="00A07027">
        <w:rPr>
          <w:rFonts w:ascii="Sanskrit Text" w:hAnsi="Sanskrit Text" w:cs="Sanskrit Text"/>
          <w:lang w:val="en-US"/>
        </w:rPr>
        <w:t xml:space="preserve">? If yes, how? If not, why not? </w:t>
      </w:r>
    </w:p>
    <w:p w14:paraId="6B2B017E" w14:textId="2008F871" w:rsidR="00880EEE" w:rsidRPr="00880EEE" w:rsidRDefault="00880EEE" w:rsidP="00880EEE">
      <w:pPr>
        <w:pStyle w:val="ListParagraph"/>
        <w:numPr>
          <w:ilvl w:val="0"/>
          <w:numId w:val="26"/>
        </w:numPr>
        <w:rPr>
          <w:rFonts w:ascii="Sanskrit Text" w:hAnsi="Sanskrit Text" w:cs="Sanskrit Text"/>
          <w:lang w:val="en-US"/>
        </w:rPr>
      </w:pPr>
      <w:r w:rsidRPr="00880EEE">
        <w:rPr>
          <w:rFonts w:ascii="Sanskrit Text" w:hAnsi="Sanskrit Text" w:cs="Sanskrit Text"/>
          <w:lang w:val="en-US"/>
        </w:rPr>
        <w:t xml:space="preserve">Are there local customs, beliefs, or </w:t>
      </w:r>
      <w:r w:rsidR="0035623F">
        <w:rPr>
          <w:rFonts w:ascii="Sanskrit Text" w:hAnsi="Sanskrit Text" w:cs="Sanskrit Text"/>
          <w:lang w:val="en-150"/>
        </w:rPr>
        <w:t xml:space="preserve">cultural </w:t>
      </w:r>
      <w:r w:rsidRPr="00880EEE">
        <w:rPr>
          <w:rFonts w:ascii="Sanskrit Text" w:hAnsi="Sanskrit Text" w:cs="Sanskrit Text"/>
          <w:lang w:val="en-US"/>
        </w:rPr>
        <w:t xml:space="preserve">practices that affect your </w:t>
      </w:r>
      <w:r w:rsidR="00BB75BE">
        <w:rPr>
          <w:rFonts w:ascii="Sanskrit Text" w:hAnsi="Sanskrit Text" w:cs="Sanskrit Text"/>
          <w:lang w:val="en-150"/>
        </w:rPr>
        <w:t>business</w:t>
      </w:r>
      <w:r w:rsidRPr="00880EEE">
        <w:rPr>
          <w:rFonts w:ascii="Sanskrit Text" w:hAnsi="Sanskrit Text" w:cs="Sanskrit Text"/>
          <w:lang w:val="en-US"/>
        </w:rPr>
        <w:t>? How?</w:t>
      </w:r>
    </w:p>
    <w:p w14:paraId="1098277A" w14:textId="07E34F94" w:rsidR="00166DE6" w:rsidRDefault="00166DE6" w:rsidP="00473D48">
      <w:pPr>
        <w:pStyle w:val="ListParagraph"/>
        <w:numPr>
          <w:ilvl w:val="0"/>
          <w:numId w:val="26"/>
        </w:numPr>
        <w:spacing w:after="0"/>
        <w:rPr>
          <w:rFonts w:ascii="Sanskrit Text" w:hAnsi="Sanskrit Text" w:cs="Sanskrit Text"/>
          <w:lang w:val="en-US"/>
        </w:rPr>
      </w:pPr>
      <w:r w:rsidRPr="00A07027">
        <w:rPr>
          <w:rFonts w:ascii="Sanskrit Text" w:hAnsi="Sanskrit Text" w:cs="Sanskrit Text"/>
          <w:lang w:val="en-US"/>
        </w:rPr>
        <w:t xml:space="preserve">How does the market/economy affect your work? </w:t>
      </w:r>
      <w:r w:rsidR="00515521">
        <w:rPr>
          <w:rFonts w:ascii="Sanskrit Text" w:hAnsi="Sanskrit Text" w:cs="Sanskrit Text"/>
          <w:lang w:val="en-US"/>
        </w:rPr>
        <w:t>Give specific examples.</w:t>
      </w:r>
    </w:p>
    <w:p w14:paraId="5881EE2E" w14:textId="77777777" w:rsidR="00880EEE" w:rsidRPr="00A07027" w:rsidRDefault="00880EEE" w:rsidP="00880EEE">
      <w:pPr>
        <w:pStyle w:val="ListParagraph"/>
        <w:spacing w:after="0"/>
        <w:rPr>
          <w:rFonts w:ascii="Sanskrit Text" w:hAnsi="Sanskrit Text" w:cs="Sanskrit Text"/>
          <w:lang w:val="en-US"/>
        </w:rPr>
      </w:pPr>
    </w:p>
    <w:p w14:paraId="095EFF52" w14:textId="5EB3E849" w:rsidR="00CD2326" w:rsidRPr="00A07027" w:rsidRDefault="00E1541C" w:rsidP="002A4096">
      <w:pPr>
        <w:pStyle w:val="Heading2"/>
        <w:rPr>
          <w:b w:val="0"/>
          <w:bCs w:val="0"/>
        </w:rPr>
      </w:pPr>
      <w:proofErr w:type="spellStart"/>
      <w:r>
        <w:t>Recommendations</w:t>
      </w:r>
      <w:proofErr w:type="spellEnd"/>
    </w:p>
    <w:p w14:paraId="17D936BF" w14:textId="6CE1C384" w:rsidR="00E1541C" w:rsidRPr="00E1541C" w:rsidRDefault="00E1541C" w:rsidP="00691030">
      <w:pPr>
        <w:pStyle w:val="ListParagraph"/>
        <w:numPr>
          <w:ilvl w:val="0"/>
          <w:numId w:val="30"/>
        </w:numPr>
        <w:rPr>
          <w:rFonts w:ascii="Sanskrit Text" w:hAnsi="Sanskrit Text" w:cs="Sanskrit Text"/>
          <w:lang w:val="en-US"/>
        </w:rPr>
      </w:pPr>
      <w:r w:rsidRPr="00E1541C">
        <w:rPr>
          <w:rFonts w:ascii="Sanskrit Text" w:hAnsi="Sanskrit Text" w:cs="Sanskrit Text"/>
          <w:lang w:val="en-US"/>
        </w:rPr>
        <w:t xml:space="preserve">Is there anything else you would like to share about your </w:t>
      </w:r>
      <w:r w:rsidRPr="00691030">
        <w:rPr>
          <w:rFonts w:ascii="Sanskrit Text" w:hAnsi="Sanskrit Text" w:cs="Sanskrit Text"/>
          <w:lang w:val="en-US"/>
        </w:rPr>
        <w:t>business</w:t>
      </w:r>
      <w:r w:rsidRPr="00E1541C">
        <w:rPr>
          <w:rFonts w:ascii="Sanskrit Text" w:hAnsi="Sanskrit Text" w:cs="Sanskrit Text"/>
          <w:lang w:val="en-US"/>
        </w:rPr>
        <w:t xml:space="preserve">? </w:t>
      </w:r>
    </w:p>
    <w:p w14:paraId="031606E5" w14:textId="06CA9F9C" w:rsidR="00E1541C" w:rsidRPr="00E1541C" w:rsidRDefault="00E1541C" w:rsidP="00691030">
      <w:pPr>
        <w:pStyle w:val="ListParagraph"/>
        <w:numPr>
          <w:ilvl w:val="0"/>
          <w:numId w:val="30"/>
        </w:numPr>
        <w:rPr>
          <w:rFonts w:ascii="Sanskrit Text" w:hAnsi="Sanskrit Text" w:cs="Sanskrit Text"/>
          <w:lang w:val="en-US"/>
        </w:rPr>
      </w:pPr>
      <w:r w:rsidRPr="00E1541C">
        <w:rPr>
          <w:rFonts w:ascii="Sanskrit Text" w:hAnsi="Sanskrit Text" w:cs="Sanskrit Text"/>
          <w:lang w:val="en-US"/>
        </w:rPr>
        <w:t xml:space="preserve">In your view, what are the key issues related to seed in this part of the country? </w:t>
      </w:r>
    </w:p>
    <w:p w14:paraId="7F4F863B" w14:textId="158BCFDD" w:rsidR="003E563B" w:rsidRPr="0016766E" w:rsidRDefault="00E1541C" w:rsidP="0028365C">
      <w:pPr>
        <w:pStyle w:val="ListParagraph"/>
        <w:numPr>
          <w:ilvl w:val="0"/>
          <w:numId w:val="30"/>
        </w:numPr>
        <w:rPr>
          <w:rFonts w:ascii="Sanskrit Text" w:hAnsi="Sanskrit Text" w:cs="Sanskrit Text"/>
          <w:lang w:val="en-US"/>
        </w:rPr>
      </w:pPr>
      <w:r w:rsidRPr="0016766E">
        <w:rPr>
          <w:rFonts w:ascii="Sanskrit Text" w:hAnsi="Sanskrit Text" w:cs="Sanskrit Text"/>
          <w:lang w:val="en-US"/>
        </w:rPr>
        <w:t>Do you have any suggestions or recommendations on how to improve farmers’ access to sufficient, good quality seed of preferred crops and varieties?</w:t>
      </w:r>
      <w:r w:rsidR="003E563B" w:rsidRPr="0016766E">
        <w:rPr>
          <w:rFonts w:ascii="Sanskrit Text" w:hAnsi="Sanskrit Text" w:cs="Sanskrit Text"/>
          <w:lang w:val="en-US"/>
        </w:rPr>
        <w:t xml:space="preserve"> </w:t>
      </w:r>
    </w:p>
    <w:sectPr w:rsidR="003E563B" w:rsidRPr="0016766E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5DA80" w14:textId="77777777" w:rsidR="00EE2BEF" w:rsidRDefault="00EE2BEF" w:rsidP="003C44E7">
      <w:pPr>
        <w:spacing w:after="0" w:line="240" w:lineRule="auto"/>
      </w:pPr>
      <w:r>
        <w:separator/>
      </w:r>
    </w:p>
  </w:endnote>
  <w:endnote w:type="continuationSeparator" w:id="0">
    <w:p w14:paraId="78A55107" w14:textId="77777777" w:rsidR="00EE2BEF" w:rsidRDefault="00EE2BEF" w:rsidP="003C44E7">
      <w:pPr>
        <w:spacing w:after="0" w:line="240" w:lineRule="auto"/>
      </w:pPr>
      <w:r>
        <w:continuationSeparator/>
      </w:r>
    </w:p>
  </w:endnote>
  <w:endnote w:type="continuationNotice" w:id="1">
    <w:p w14:paraId="3BB679EC" w14:textId="77777777" w:rsidR="00EE2BEF" w:rsidRDefault="00EE2B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1358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165F28" w14:textId="5798561B" w:rsidR="00EF1F79" w:rsidRDefault="00EF1F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86B2A5" w14:textId="77777777" w:rsidR="00DE58E5" w:rsidRDefault="00DE58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5B530" w14:textId="77777777" w:rsidR="00EE2BEF" w:rsidRDefault="00EE2BEF" w:rsidP="003C44E7">
      <w:pPr>
        <w:spacing w:after="0" w:line="240" w:lineRule="auto"/>
      </w:pPr>
      <w:r>
        <w:separator/>
      </w:r>
    </w:p>
  </w:footnote>
  <w:footnote w:type="continuationSeparator" w:id="0">
    <w:p w14:paraId="456AB7BF" w14:textId="77777777" w:rsidR="00EE2BEF" w:rsidRDefault="00EE2BEF" w:rsidP="003C44E7">
      <w:pPr>
        <w:spacing w:after="0" w:line="240" w:lineRule="auto"/>
      </w:pPr>
      <w:r>
        <w:continuationSeparator/>
      </w:r>
    </w:p>
  </w:footnote>
  <w:footnote w:type="continuationNotice" w:id="1">
    <w:p w14:paraId="72C4F4F7" w14:textId="77777777" w:rsidR="00EE2BEF" w:rsidRDefault="00EE2B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EF3BD" w14:textId="76997905" w:rsidR="00DE58E5" w:rsidRDefault="00644D54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4092453" wp14:editId="234F5311">
          <wp:simplePos x="0" y="0"/>
          <wp:positionH relativeFrom="column">
            <wp:posOffset>2371725</wp:posOffset>
          </wp:positionH>
          <wp:positionV relativeFrom="paragraph">
            <wp:posOffset>58420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4426E76E" wp14:editId="4386BEB7">
          <wp:simplePos x="0" y="0"/>
          <wp:positionH relativeFrom="column">
            <wp:posOffset>4799965</wp:posOffset>
          </wp:positionH>
          <wp:positionV relativeFrom="paragraph">
            <wp:posOffset>36195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329A397D" wp14:editId="15B7B425">
          <wp:simplePos x="0" y="0"/>
          <wp:positionH relativeFrom="page">
            <wp:posOffset>914400</wp:posOffset>
          </wp:positionH>
          <wp:positionV relativeFrom="topMargin">
            <wp:posOffset>347027</wp:posOffset>
          </wp:positionV>
          <wp:extent cx="668020" cy="532765"/>
          <wp:effectExtent l="0" t="0" r="0" b="635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811B6C6" w14:textId="3DC1A39E" w:rsidR="003C44E7" w:rsidRDefault="003C44E7">
    <w:pPr>
      <w:pStyle w:val="Header"/>
    </w:pPr>
  </w:p>
  <w:p w14:paraId="295DF9FF" w14:textId="77777777" w:rsidR="003C44E7" w:rsidRDefault="003C44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A1285"/>
    <w:multiLevelType w:val="hybridMultilevel"/>
    <w:tmpl w:val="40D6CE0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CC6"/>
    <w:multiLevelType w:val="hybridMultilevel"/>
    <w:tmpl w:val="9B6E6252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C4621"/>
    <w:multiLevelType w:val="hybridMultilevel"/>
    <w:tmpl w:val="57E2C9BA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104039"/>
    <w:multiLevelType w:val="hybridMultilevel"/>
    <w:tmpl w:val="30405DD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063A6"/>
    <w:multiLevelType w:val="hybridMultilevel"/>
    <w:tmpl w:val="94C23D76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C7811"/>
    <w:multiLevelType w:val="hybridMultilevel"/>
    <w:tmpl w:val="809A14A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446C22A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64822"/>
    <w:multiLevelType w:val="hybridMultilevel"/>
    <w:tmpl w:val="A2CABA70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2B7748"/>
    <w:multiLevelType w:val="hybridMultilevel"/>
    <w:tmpl w:val="43DC9AD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7A14CA"/>
    <w:multiLevelType w:val="hybridMultilevel"/>
    <w:tmpl w:val="E6B655D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227ADC"/>
    <w:multiLevelType w:val="hybridMultilevel"/>
    <w:tmpl w:val="178235C4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C44BD4"/>
    <w:multiLevelType w:val="hybridMultilevel"/>
    <w:tmpl w:val="F42AAE5A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4543C"/>
    <w:multiLevelType w:val="hybridMultilevel"/>
    <w:tmpl w:val="B658DD4E"/>
    <w:lvl w:ilvl="0" w:tplc="A446C22A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073F2D"/>
    <w:multiLevelType w:val="hybridMultilevel"/>
    <w:tmpl w:val="30FEF674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63765D"/>
    <w:multiLevelType w:val="hybridMultilevel"/>
    <w:tmpl w:val="370ADF94"/>
    <w:lvl w:ilvl="0" w:tplc="B2EC7DD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E02817"/>
    <w:multiLevelType w:val="hybridMultilevel"/>
    <w:tmpl w:val="784C875A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054A11"/>
    <w:multiLevelType w:val="hybridMultilevel"/>
    <w:tmpl w:val="8EC21D4A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393F75"/>
    <w:multiLevelType w:val="hybridMultilevel"/>
    <w:tmpl w:val="A30A26C2"/>
    <w:lvl w:ilvl="0" w:tplc="0F78D73C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5A74BF"/>
    <w:multiLevelType w:val="hybridMultilevel"/>
    <w:tmpl w:val="DB1E906E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BA3B0D"/>
    <w:multiLevelType w:val="hybridMultilevel"/>
    <w:tmpl w:val="5C9414C0"/>
    <w:lvl w:ilvl="0" w:tplc="04140017">
      <w:start w:val="1"/>
      <w:numFmt w:val="lowerLetter"/>
      <w:lvlText w:val="%1)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7F94425"/>
    <w:multiLevelType w:val="hybridMultilevel"/>
    <w:tmpl w:val="210C40B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FD2C8A"/>
    <w:multiLevelType w:val="hybridMultilevel"/>
    <w:tmpl w:val="119E565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B4566A"/>
    <w:multiLevelType w:val="hybridMultilevel"/>
    <w:tmpl w:val="5D0C23C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9B6E28"/>
    <w:multiLevelType w:val="hybridMultilevel"/>
    <w:tmpl w:val="5D0C23C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3D3CB8"/>
    <w:multiLevelType w:val="hybridMultilevel"/>
    <w:tmpl w:val="64769C8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C6C55"/>
    <w:multiLevelType w:val="hybridMultilevel"/>
    <w:tmpl w:val="6DE6A17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4CFE9D"/>
    <w:multiLevelType w:val="hybridMultilevel"/>
    <w:tmpl w:val="9598696E"/>
    <w:lvl w:ilvl="0" w:tplc="2A4E50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8823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42D5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B24C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90D0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4268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CE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00AB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5621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CE6DF1"/>
    <w:multiLevelType w:val="hybridMultilevel"/>
    <w:tmpl w:val="3A98635E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D871A7"/>
    <w:multiLevelType w:val="hybridMultilevel"/>
    <w:tmpl w:val="1AE40200"/>
    <w:lvl w:ilvl="0" w:tplc="FF4E07F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lang w:val="nb-NO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D2987"/>
    <w:multiLevelType w:val="hybridMultilevel"/>
    <w:tmpl w:val="E474C2B6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2D4FFD"/>
    <w:multiLevelType w:val="hybridMultilevel"/>
    <w:tmpl w:val="DBC0E39C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EE532A"/>
    <w:multiLevelType w:val="hybridMultilevel"/>
    <w:tmpl w:val="7BD073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936098">
    <w:abstractNumId w:val="30"/>
  </w:num>
  <w:num w:numId="2" w16cid:durableId="80488196">
    <w:abstractNumId w:val="2"/>
  </w:num>
  <w:num w:numId="3" w16cid:durableId="52393094">
    <w:abstractNumId w:val="21"/>
  </w:num>
  <w:num w:numId="4" w16cid:durableId="263460765">
    <w:abstractNumId w:val="20"/>
  </w:num>
  <w:num w:numId="5" w16cid:durableId="842820855">
    <w:abstractNumId w:val="16"/>
  </w:num>
  <w:num w:numId="6" w16cid:durableId="322780459">
    <w:abstractNumId w:val="6"/>
  </w:num>
  <w:num w:numId="7" w16cid:durableId="1031999898">
    <w:abstractNumId w:val="4"/>
  </w:num>
  <w:num w:numId="8" w16cid:durableId="2052222469">
    <w:abstractNumId w:val="0"/>
  </w:num>
  <w:num w:numId="9" w16cid:durableId="688530353">
    <w:abstractNumId w:val="23"/>
  </w:num>
  <w:num w:numId="10" w16cid:durableId="856964863">
    <w:abstractNumId w:val="24"/>
  </w:num>
  <w:num w:numId="11" w16cid:durableId="1453860674">
    <w:abstractNumId w:val="3"/>
  </w:num>
  <w:num w:numId="12" w16cid:durableId="259143802">
    <w:abstractNumId w:val="25"/>
  </w:num>
  <w:num w:numId="13" w16cid:durableId="1831558902">
    <w:abstractNumId w:val="28"/>
  </w:num>
  <w:num w:numId="14" w16cid:durableId="1103719708">
    <w:abstractNumId w:val="15"/>
  </w:num>
  <w:num w:numId="15" w16cid:durableId="1876045003">
    <w:abstractNumId w:val="12"/>
  </w:num>
  <w:num w:numId="16" w16cid:durableId="105589733">
    <w:abstractNumId w:val="26"/>
  </w:num>
  <w:num w:numId="17" w16cid:durableId="901403481">
    <w:abstractNumId w:val="1"/>
  </w:num>
  <w:num w:numId="18" w16cid:durableId="628828431">
    <w:abstractNumId w:val="17"/>
  </w:num>
  <w:num w:numId="19" w16cid:durableId="2067029147">
    <w:abstractNumId w:val="29"/>
  </w:num>
  <w:num w:numId="20" w16cid:durableId="2055344902">
    <w:abstractNumId w:val="27"/>
  </w:num>
  <w:num w:numId="21" w16cid:durableId="1403333045">
    <w:abstractNumId w:val="11"/>
  </w:num>
  <w:num w:numId="22" w16cid:durableId="848569952">
    <w:abstractNumId w:val="22"/>
  </w:num>
  <w:num w:numId="23" w16cid:durableId="1565026855">
    <w:abstractNumId w:val="7"/>
  </w:num>
  <w:num w:numId="24" w16cid:durableId="157700178">
    <w:abstractNumId w:val="19"/>
  </w:num>
  <w:num w:numId="25" w16cid:durableId="1075784826">
    <w:abstractNumId w:val="8"/>
  </w:num>
  <w:num w:numId="26" w16cid:durableId="1825467774">
    <w:abstractNumId w:val="9"/>
  </w:num>
  <w:num w:numId="27" w16cid:durableId="1041975576">
    <w:abstractNumId w:val="18"/>
  </w:num>
  <w:num w:numId="28" w16cid:durableId="127825789">
    <w:abstractNumId w:val="5"/>
  </w:num>
  <w:num w:numId="29" w16cid:durableId="1978946536">
    <w:abstractNumId w:val="10"/>
  </w:num>
  <w:num w:numId="30" w16cid:durableId="885680901">
    <w:abstractNumId w:val="14"/>
  </w:num>
  <w:num w:numId="31" w16cid:durableId="12054837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MDcxMTMwNTQ1NTJS0lEKTi0uzszPAymwqAUA2NcrwiwAAAA="/>
  </w:docVars>
  <w:rsids>
    <w:rsidRoot w:val="004F7FB4"/>
    <w:rsid w:val="000136D7"/>
    <w:rsid w:val="000179B5"/>
    <w:rsid w:val="00036116"/>
    <w:rsid w:val="00037E16"/>
    <w:rsid w:val="000441CD"/>
    <w:rsid w:val="00053681"/>
    <w:rsid w:val="00054F26"/>
    <w:rsid w:val="00081A4C"/>
    <w:rsid w:val="000851EA"/>
    <w:rsid w:val="000928F1"/>
    <w:rsid w:val="000A0FB2"/>
    <w:rsid w:val="000B09DE"/>
    <w:rsid w:val="000B1061"/>
    <w:rsid w:val="000B183A"/>
    <w:rsid w:val="000B7F3E"/>
    <w:rsid w:val="000E5F02"/>
    <w:rsid w:val="000F146A"/>
    <w:rsid w:val="000F1954"/>
    <w:rsid w:val="00103051"/>
    <w:rsid w:val="00104E3A"/>
    <w:rsid w:val="001054ED"/>
    <w:rsid w:val="00106730"/>
    <w:rsid w:val="00112515"/>
    <w:rsid w:val="00116191"/>
    <w:rsid w:val="0012292E"/>
    <w:rsid w:val="00133847"/>
    <w:rsid w:val="00136E1A"/>
    <w:rsid w:val="0015598B"/>
    <w:rsid w:val="0015702E"/>
    <w:rsid w:val="00163583"/>
    <w:rsid w:val="00166DE6"/>
    <w:rsid w:val="0016766E"/>
    <w:rsid w:val="00175721"/>
    <w:rsid w:val="00191EC2"/>
    <w:rsid w:val="001A6389"/>
    <w:rsid w:val="001B0BC0"/>
    <w:rsid w:val="001B23F6"/>
    <w:rsid w:val="001C1B93"/>
    <w:rsid w:val="001C1FC3"/>
    <w:rsid w:val="001D5747"/>
    <w:rsid w:val="001E1808"/>
    <w:rsid w:val="001E3FD6"/>
    <w:rsid w:val="001E600B"/>
    <w:rsid w:val="001F191E"/>
    <w:rsid w:val="002046DF"/>
    <w:rsid w:val="00205494"/>
    <w:rsid w:val="002155AA"/>
    <w:rsid w:val="002176EC"/>
    <w:rsid w:val="00233C36"/>
    <w:rsid w:val="0028365C"/>
    <w:rsid w:val="002A3278"/>
    <w:rsid w:val="002A4096"/>
    <w:rsid w:val="002B5D80"/>
    <w:rsid w:val="002C1719"/>
    <w:rsid w:val="002C4F58"/>
    <w:rsid w:val="002D3C7D"/>
    <w:rsid w:val="002D43D4"/>
    <w:rsid w:val="002E367D"/>
    <w:rsid w:val="002E7A97"/>
    <w:rsid w:val="002F4837"/>
    <w:rsid w:val="0031190F"/>
    <w:rsid w:val="003228F6"/>
    <w:rsid w:val="00331571"/>
    <w:rsid w:val="00335F2B"/>
    <w:rsid w:val="00342597"/>
    <w:rsid w:val="0035623F"/>
    <w:rsid w:val="00362F4E"/>
    <w:rsid w:val="00366ECD"/>
    <w:rsid w:val="00374A3C"/>
    <w:rsid w:val="003928BF"/>
    <w:rsid w:val="003A73B9"/>
    <w:rsid w:val="003B21DE"/>
    <w:rsid w:val="003C44E7"/>
    <w:rsid w:val="003D25D3"/>
    <w:rsid w:val="003E563B"/>
    <w:rsid w:val="003E76CC"/>
    <w:rsid w:val="003F224B"/>
    <w:rsid w:val="0040207D"/>
    <w:rsid w:val="004042A2"/>
    <w:rsid w:val="00415D4E"/>
    <w:rsid w:val="004228B6"/>
    <w:rsid w:val="004241F5"/>
    <w:rsid w:val="00426B23"/>
    <w:rsid w:val="00432D50"/>
    <w:rsid w:val="00435C8B"/>
    <w:rsid w:val="004714FF"/>
    <w:rsid w:val="00473D48"/>
    <w:rsid w:val="00480CE9"/>
    <w:rsid w:val="0049561B"/>
    <w:rsid w:val="004B5FC7"/>
    <w:rsid w:val="004C359E"/>
    <w:rsid w:val="004D5D70"/>
    <w:rsid w:val="004E7CB0"/>
    <w:rsid w:val="004F7FB4"/>
    <w:rsid w:val="00500E23"/>
    <w:rsid w:val="00507C5D"/>
    <w:rsid w:val="00515521"/>
    <w:rsid w:val="005301DB"/>
    <w:rsid w:val="00535A21"/>
    <w:rsid w:val="005372BF"/>
    <w:rsid w:val="005500C7"/>
    <w:rsid w:val="005A6044"/>
    <w:rsid w:val="005A775B"/>
    <w:rsid w:val="005C3F82"/>
    <w:rsid w:val="005E04A2"/>
    <w:rsid w:val="005E156C"/>
    <w:rsid w:val="005E357B"/>
    <w:rsid w:val="005E3D55"/>
    <w:rsid w:val="005F1D40"/>
    <w:rsid w:val="005F7A16"/>
    <w:rsid w:val="00614B6E"/>
    <w:rsid w:val="00620BC0"/>
    <w:rsid w:val="0062428B"/>
    <w:rsid w:val="00625B29"/>
    <w:rsid w:val="00633594"/>
    <w:rsid w:val="0063734B"/>
    <w:rsid w:val="00640568"/>
    <w:rsid w:val="00644D54"/>
    <w:rsid w:val="00647CD2"/>
    <w:rsid w:val="00651125"/>
    <w:rsid w:val="00687D4C"/>
    <w:rsid w:val="00691030"/>
    <w:rsid w:val="006953D0"/>
    <w:rsid w:val="006958DE"/>
    <w:rsid w:val="006A59DB"/>
    <w:rsid w:val="006A7B44"/>
    <w:rsid w:val="006A7F2D"/>
    <w:rsid w:val="006C4C3B"/>
    <w:rsid w:val="006D05F9"/>
    <w:rsid w:val="006E68BD"/>
    <w:rsid w:val="00703A28"/>
    <w:rsid w:val="0070450A"/>
    <w:rsid w:val="00712F65"/>
    <w:rsid w:val="00720395"/>
    <w:rsid w:val="00727992"/>
    <w:rsid w:val="007422D5"/>
    <w:rsid w:val="00751754"/>
    <w:rsid w:val="0075287D"/>
    <w:rsid w:val="007568D5"/>
    <w:rsid w:val="0075758E"/>
    <w:rsid w:val="00757DDC"/>
    <w:rsid w:val="00762EC1"/>
    <w:rsid w:val="007670AE"/>
    <w:rsid w:val="0077090F"/>
    <w:rsid w:val="00774505"/>
    <w:rsid w:val="007812C9"/>
    <w:rsid w:val="0079114C"/>
    <w:rsid w:val="00792836"/>
    <w:rsid w:val="00797C3B"/>
    <w:rsid w:val="007A49C2"/>
    <w:rsid w:val="007C12A7"/>
    <w:rsid w:val="007E26A7"/>
    <w:rsid w:val="00816FEC"/>
    <w:rsid w:val="00820F26"/>
    <w:rsid w:val="00825153"/>
    <w:rsid w:val="008401D8"/>
    <w:rsid w:val="00845C96"/>
    <w:rsid w:val="00861A3E"/>
    <w:rsid w:val="00873170"/>
    <w:rsid w:val="00880805"/>
    <w:rsid w:val="00880EEE"/>
    <w:rsid w:val="0088174D"/>
    <w:rsid w:val="00897B61"/>
    <w:rsid w:val="008A7A1A"/>
    <w:rsid w:val="008B6686"/>
    <w:rsid w:val="008D5E0A"/>
    <w:rsid w:val="008D650E"/>
    <w:rsid w:val="008E6329"/>
    <w:rsid w:val="008E6654"/>
    <w:rsid w:val="008F1B32"/>
    <w:rsid w:val="008F2EFB"/>
    <w:rsid w:val="008F5A20"/>
    <w:rsid w:val="008F5F82"/>
    <w:rsid w:val="008F7E15"/>
    <w:rsid w:val="00901DFC"/>
    <w:rsid w:val="009042E8"/>
    <w:rsid w:val="00905F39"/>
    <w:rsid w:val="00923255"/>
    <w:rsid w:val="00930DC2"/>
    <w:rsid w:val="0093189D"/>
    <w:rsid w:val="00937B11"/>
    <w:rsid w:val="009505E4"/>
    <w:rsid w:val="00951ADB"/>
    <w:rsid w:val="00965C0B"/>
    <w:rsid w:val="00973990"/>
    <w:rsid w:val="00993DCF"/>
    <w:rsid w:val="009A45B4"/>
    <w:rsid w:val="009C329F"/>
    <w:rsid w:val="009C70D2"/>
    <w:rsid w:val="009D1D5B"/>
    <w:rsid w:val="009E645B"/>
    <w:rsid w:val="00A01460"/>
    <w:rsid w:val="00A0569C"/>
    <w:rsid w:val="00A07027"/>
    <w:rsid w:val="00A109F5"/>
    <w:rsid w:val="00A15E53"/>
    <w:rsid w:val="00A325EE"/>
    <w:rsid w:val="00A37BDA"/>
    <w:rsid w:val="00A441BD"/>
    <w:rsid w:val="00A441EF"/>
    <w:rsid w:val="00A44D23"/>
    <w:rsid w:val="00A6593E"/>
    <w:rsid w:val="00A82102"/>
    <w:rsid w:val="00A83FF2"/>
    <w:rsid w:val="00A84CEE"/>
    <w:rsid w:val="00A91E96"/>
    <w:rsid w:val="00AC47CB"/>
    <w:rsid w:val="00AD14ED"/>
    <w:rsid w:val="00AD4564"/>
    <w:rsid w:val="00AD7FBC"/>
    <w:rsid w:val="00B12652"/>
    <w:rsid w:val="00B22B5E"/>
    <w:rsid w:val="00B37860"/>
    <w:rsid w:val="00B405B1"/>
    <w:rsid w:val="00B415FF"/>
    <w:rsid w:val="00B51D86"/>
    <w:rsid w:val="00B548B4"/>
    <w:rsid w:val="00B72846"/>
    <w:rsid w:val="00BA0521"/>
    <w:rsid w:val="00BA2527"/>
    <w:rsid w:val="00BB75BE"/>
    <w:rsid w:val="00BC0B02"/>
    <w:rsid w:val="00BD1073"/>
    <w:rsid w:val="00BD63FE"/>
    <w:rsid w:val="00BE1B05"/>
    <w:rsid w:val="00BF6DF0"/>
    <w:rsid w:val="00C13D22"/>
    <w:rsid w:val="00C21A82"/>
    <w:rsid w:val="00C41437"/>
    <w:rsid w:val="00C46CDB"/>
    <w:rsid w:val="00C62CF2"/>
    <w:rsid w:val="00C779B6"/>
    <w:rsid w:val="00CA12D7"/>
    <w:rsid w:val="00CA66C2"/>
    <w:rsid w:val="00CB3BBC"/>
    <w:rsid w:val="00CD2326"/>
    <w:rsid w:val="00CD246E"/>
    <w:rsid w:val="00CE0A09"/>
    <w:rsid w:val="00CF4FED"/>
    <w:rsid w:val="00D11CF0"/>
    <w:rsid w:val="00D174F8"/>
    <w:rsid w:val="00D258A6"/>
    <w:rsid w:val="00D25ECE"/>
    <w:rsid w:val="00D4598C"/>
    <w:rsid w:val="00D71A1A"/>
    <w:rsid w:val="00D94CD4"/>
    <w:rsid w:val="00DA5DD8"/>
    <w:rsid w:val="00DE0823"/>
    <w:rsid w:val="00DE4C91"/>
    <w:rsid w:val="00DE4D50"/>
    <w:rsid w:val="00DE58E5"/>
    <w:rsid w:val="00DF0FBA"/>
    <w:rsid w:val="00DF4AD5"/>
    <w:rsid w:val="00E00858"/>
    <w:rsid w:val="00E1541C"/>
    <w:rsid w:val="00E265D0"/>
    <w:rsid w:val="00E37B6E"/>
    <w:rsid w:val="00E51684"/>
    <w:rsid w:val="00E55E3D"/>
    <w:rsid w:val="00E649DD"/>
    <w:rsid w:val="00E72C06"/>
    <w:rsid w:val="00E73829"/>
    <w:rsid w:val="00EA0C66"/>
    <w:rsid w:val="00EB0DED"/>
    <w:rsid w:val="00EC30E9"/>
    <w:rsid w:val="00EC6720"/>
    <w:rsid w:val="00EE2BEF"/>
    <w:rsid w:val="00EF1F79"/>
    <w:rsid w:val="00EF3751"/>
    <w:rsid w:val="00EF65B8"/>
    <w:rsid w:val="00F07B03"/>
    <w:rsid w:val="00F2038B"/>
    <w:rsid w:val="00F238A4"/>
    <w:rsid w:val="00F31878"/>
    <w:rsid w:val="00F36990"/>
    <w:rsid w:val="00F47906"/>
    <w:rsid w:val="00F53DA5"/>
    <w:rsid w:val="00F64B21"/>
    <w:rsid w:val="00F66533"/>
    <w:rsid w:val="00F7371A"/>
    <w:rsid w:val="00F73937"/>
    <w:rsid w:val="00F74CB9"/>
    <w:rsid w:val="00F87E75"/>
    <w:rsid w:val="00F93690"/>
    <w:rsid w:val="00F94667"/>
    <w:rsid w:val="00F96149"/>
    <w:rsid w:val="00FA2237"/>
    <w:rsid w:val="00FA5DE4"/>
    <w:rsid w:val="00FB67DF"/>
    <w:rsid w:val="00FC417A"/>
    <w:rsid w:val="00FC6B22"/>
    <w:rsid w:val="00FF0FD6"/>
    <w:rsid w:val="00FF4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73D47"/>
  <w15:chartTrackingRefBased/>
  <w15:docId w15:val="{90B3BCB0-7A5F-42A4-836C-65A8D3947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B02"/>
  </w:style>
  <w:style w:type="paragraph" w:styleId="Heading1">
    <w:name w:val="heading 1"/>
    <w:basedOn w:val="Normal"/>
    <w:next w:val="Normal"/>
    <w:link w:val="Heading1Char"/>
    <w:uiPriority w:val="9"/>
    <w:qFormat/>
    <w:rsid w:val="00BC0B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0B02"/>
    <w:pPr>
      <w:keepNext/>
      <w:keepLines/>
      <w:numPr>
        <w:numId w:val="31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0B0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  <w:rsid w:val="00BC0B0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C0B02"/>
  </w:style>
  <w:style w:type="paragraph" w:styleId="ListParagraph">
    <w:name w:val="List Paragraph"/>
    <w:basedOn w:val="Normal"/>
    <w:uiPriority w:val="34"/>
    <w:qFormat/>
    <w:rsid w:val="00BC0B0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0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0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0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B02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C0B02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C0B02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BC0B02"/>
  </w:style>
  <w:style w:type="character" w:customStyle="1" w:styleId="eop">
    <w:name w:val="eop"/>
    <w:basedOn w:val="DefaultParagraphFont"/>
    <w:rsid w:val="00BC0B02"/>
  </w:style>
  <w:style w:type="paragraph" w:styleId="Header">
    <w:name w:val="header"/>
    <w:basedOn w:val="Normal"/>
    <w:link w:val="HeaderChar"/>
    <w:uiPriority w:val="99"/>
    <w:unhideWhenUsed/>
    <w:rsid w:val="00BC0B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B02"/>
  </w:style>
  <w:style w:type="paragraph" w:styleId="Footer">
    <w:name w:val="footer"/>
    <w:basedOn w:val="Normal"/>
    <w:link w:val="FooterChar"/>
    <w:uiPriority w:val="99"/>
    <w:unhideWhenUsed/>
    <w:rsid w:val="00BC0B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B02"/>
  </w:style>
  <w:style w:type="character" w:customStyle="1" w:styleId="Heading1Char">
    <w:name w:val="Heading 1 Char"/>
    <w:basedOn w:val="DefaultParagraphFont"/>
    <w:link w:val="Heading1"/>
    <w:uiPriority w:val="9"/>
    <w:rsid w:val="00BC0B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Mention">
    <w:name w:val="Mention"/>
    <w:basedOn w:val="DefaultParagraphFont"/>
    <w:uiPriority w:val="99"/>
    <w:unhideWhenUsed/>
    <w:rsid w:val="00BC0B0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5E04A2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BC0B02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C0B02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C0B02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BC0B02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C0B0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C0B0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C0B02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C0B0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ighlight">
    <w:name w:val="highlight"/>
    <w:basedOn w:val="DefaultParagraphFont"/>
    <w:rsid w:val="00BC0B02"/>
  </w:style>
  <w:style w:type="character" w:styleId="Hyperlink">
    <w:name w:val="Hyperlink"/>
    <w:basedOn w:val="DefaultParagraphFont"/>
    <w:uiPriority w:val="99"/>
    <w:unhideWhenUsed/>
    <w:rsid w:val="00BC0B02"/>
    <w:rPr>
      <w:color w:val="0000FF"/>
      <w:u w:val="single"/>
    </w:rPr>
  </w:style>
  <w:style w:type="paragraph" w:customStyle="1" w:styleId="paragraph">
    <w:name w:val="paragraph"/>
    <w:basedOn w:val="Normal"/>
    <w:rsid w:val="00BC0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SubtleEmphasis">
    <w:name w:val="Subtle Emphasis"/>
    <w:basedOn w:val="DefaultParagraphFont"/>
    <w:uiPriority w:val="19"/>
    <w:qFormat/>
    <w:rsid w:val="00BC0B02"/>
    <w:rPr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BC0B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hread-794256141430355394920375">
    <w:name w:val="thread-794256141430355394920375"/>
    <w:basedOn w:val="DefaultParagraphFont"/>
    <w:rsid w:val="00BC0B02"/>
  </w:style>
  <w:style w:type="character" w:styleId="UnresolvedMention">
    <w:name w:val="Unresolved Mention"/>
    <w:basedOn w:val="DefaultParagraphFont"/>
    <w:uiPriority w:val="99"/>
    <w:unhideWhenUsed/>
    <w:rsid w:val="00BC0B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Props1.xml><?xml version="1.0" encoding="utf-8"?>
<ds:datastoreItem xmlns:ds="http://schemas.openxmlformats.org/officeDocument/2006/customXml" ds:itemID="{FEFE7640-1ED3-4EFF-83B9-BA7B2F8DE2E8}"/>
</file>

<file path=customXml/itemProps2.xml><?xml version="1.0" encoding="utf-8"?>
<ds:datastoreItem xmlns:ds="http://schemas.openxmlformats.org/officeDocument/2006/customXml" ds:itemID="{6528BF65-54FF-4CAD-86F0-6819BB1218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862833-5DAF-4070-AA75-A3E34AC70AF6}">
  <ds:schemaRefs>
    <ds:schemaRef ds:uri="http://schemas.microsoft.com/office/2006/metadata/properties"/>
    <ds:schemaRef ds:uri="http://schemas.microsoft.com/office/infopath/2007/PartnerControls"/>
    <ds:schemaRef ds:uri="583c3f24-dce5-44dc-9f2e-a4ac0049dc65"/>
    <ds:schemaRef ds:uri="9e035562-dcca-4593-84ac-bd84c52054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75</Words>
  <Characters>3051</Characters>
  <Application>Microsoft Office Word</Application>
  <DocSecurity>0</DocSecurity>
  <Lines>25</Lines>
  <Paragraphs>7</Paragraphs>
  <ScaleCrop>false</ScaleCrop>
  <Company/>
  <LinksUpToDate>false</LinksUpToDate>
  <CharactersWithSpaces>3619</CharactersWithSpaces>
  <SharedDoc>false</SharedDoc>
  <HLinks>
    <vt:vector size="6" baseType="variant">
      <vt:variant>
        <vt:i4>2818135</vt:i4>
      </vt:variant>
      <vt:variant>
        <vt:i4>0</vt:i4>
      </vt:variant>
      <vt:variant>
        <vt:i4>0</vt:i4>
      </vt:variant>
      <vt:variant>
        <vt:i4>5</vt:i4>
      </vt:variant>
      <vt:variant>
        <vt:lpwstr>mailto:teshome.mulesa@nmbu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aule Dalle</dc:creator>
  <cp:keywords/>
  <dc:description/>
  <cp:lastModifiedBy>Sarah Paule Dalle</cp:lastModifiedBy>
  <cp:revision>12</cp:revision>
  <dcterms:created xsi:type="dcterms:W3CDTF">2023-04-14T08:55:00Z</dcterms:created>
  <dcterms:modified xsi:type="dcterms:W3CDTF">2023-11-07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12-14T14:05:14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7672bb37-4d6b-42e7-abf7-50566adb5c3b</vt:lpwstr>
  </property>
  <property fmtid="{D5CDD505-2E9C-101B-9397-08002B2CF9AE}" pid="8" name="MSIP_Label_d0484126-3486-41a9-802e-7f1e2277276c_ContentBits">
    <vt:lpwstr>0</vt:lpwstr>
  </property>
  <property fmtid="{D5CDD505-2E9C-101B-9397-08002B2CF9AE}" pid="9" name="ContentTypeId">
    <vt:lpwstr>0x010100ED93C8849E06F1409EF87C5F5511C132</vt:lpwstr>
  </property>
  <property fmtid="{D5CDD505-2E9C-101B-9397-08002B2CF9AE}" pid="10" name="MediaServiceImageTags">
    <vt:lpwstr/>
  </property>
  <property fmtid="{D5CDD505-2E9C-101B-9397-08002B2CF9AE}" pid="11" name="GrammarlyDocumentId">
    <vt:lpwstr>7e33b6372ec7151c9e4af51838e9165f20261b9148e7593c5e829d414b47a12f</vt:lpwstr>
  </property>
</Properties>
</file>